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A6F5C9" w14:textId="48669FF8" w:rsidR="00BF15D9" w:rsidRPr="00EB0AAB" w:rsidRDefault="00B251B3" w:rsidP="00715B1F">
      <w:pPr>
        <w:pStyle w:val="Ttulo2"/>
        <w:jc w:val="center"/>
        <w:rPr>
          <w:b/>
        </w:rPr>
      </w:pPr>
      <w:r w:rsidRPr="00EB0AAB">
        <w:rPr>
          <w:b/>
        </w:rPr>
        <w:t>Rafael de Mello Miceli Paiva</w:t>
      </w:r>
    </w:p>
    <w:p w14:paraId="450B0583" w14:textId="77777777" w:rsidR="00477156" w:rsidRPr="00477156" w:rsidRDefault="00477156" w:rsidP="00477156">
      <w:pPr>
        <w:pStyle w:val="SemEspaamento"/>
        <w:jc w:val="center"/>
        <w:rPr>
          <w:rFonts w:ascii="Times New Roman" w:hAnsi="Times New Roman" w:cs="Times New Roman"/>
          <w:sz w:val="32"/>
          <w:szCs w:val="32"/>
        </w:rPr>
      </w:pPr>
    </w:p>
    <w:p w14:paraId="3B0D8713" w14:textId="7783F6B9" w:rsidR="00B251B3" w:rsidRPr="00E05958" w:rsidRDefault="00DE6A89" w:rsidP="00DE6A89">
      <w:pPr>
        <w:pStyle w:val="SemEspaamento"/>
        <w:pBdr>
          <w:bottom w:val="single" w:sz="4" w:space="1" w:color="auto"/>
        </w:pBdr>
        <w:tabs>
          <w:tab w:val="center" w:pos="4252"/>
          <w:tab w:val="left" w:pos="570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EC4B37">
        <w:rPr>
          <w:rFonts w:ascii="Times New Roman" w:hAnsi="Times New Roman" w:cs="Times New Roman"/>
          <w:b/>
          <w:sz w:val="24"/>
          <w:szCs w:val="24"/>
        </w:rPr>
        <w:t>Dados P</w:t>
      </w:r>
      <w:r w:rsidR="00045281" w:rsidRPr="00E05958">
        <w:rPr>
          <w:rFonts w:ascii="Times New Roman" w:hAnsi="Times New Roman" w:cs="Times New Roman"/>
          <w:b/>
          <w:sz w:val="24"/>
          <w:szCs w:val="24"/>
        </w:rPr>
        <w:t>essoais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7AB73661" w14:textId="77777777" w:rsidR="00E05958" w:rsidRDefault="00E05958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103AED5" w14:textId="30074AB5" w:rsidR="00045281" w:rsidRPr="00242971" w:rsidRDefault="00045281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42971">
        <w:rPr>
          <w:rFonts w:ascii="Times New Roman" w:hAnsi="Times New Roman" w:cs="Times New Roman"/>
          <w:sz w:val="24"/>
          <w:szCs w:val="24"/>
        </w:rPr>
        <w:t xml:space="preserve">Telefone: </w:t>
      </w:r>
      <w:r w:rsidR="00841B00">
        <w:rPr>
          <w:rFonts w:ascii="Times New Roman" w:hAnsi="Times New Roman" w:cs="Times New Roman"/>
          <w:sz w:val="24"/>
          <w:szCs w:val="24"/>
        </w:rPr>
        <w:t xml:space="preserve">(21) </w:t>
      </w:r>
      <w:r w:rsidRPr="00242971">
        <w:rPr>
          <w:rFonts w:ascii="Times New Roman" w:hAnsi="Times New Roman" w:cs="Times New Roman"/>
          <w:sz w:val="24"/>
          <w:szCs w:val="24"/>
        </w:rPr>
        <w:t>98802</w:t>
      </w:r>
      <w:r w:rsidR="00841B00">
        <w:rPr>
          <w:rFonts w:ascii="Times New Roman" w:hAnsi="Times New Roman" w:cs="Times New Roman"/>
          <w:sz w:val="24"/>
          <w:szCs w:val="24"/>
        </w:rPr>
        <w:t>-</w:t>
      </w:r>
      <w:r w:rsidRPr="00242971">
        <w:rPr>
          <w:rFonts w:ascii="Times New Roman" w:hAnsi="Times New Roman" w:cs="Times New Roman"/>
          <w:sz w:val="24"/>
          <w:szCs w:val="24"/>
        </w:rPr>
        <w:t>3931</w:t>
      </w:r>
    </w:p>
    <w:p w14:paraId="5556ED6E" w14:textId="77777777" w:rsidR="00045281" w:rsidRPr="00242971" w:rsidRDefault="00045281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42971">
        <w:rPr>
          <w:rFonts w:ascii="Times New Roman" w:hAnsi="Times New Roman" w:cs="Times New Roman"/>
          <w:sz w:val="24"/>
          <w:szCs w:val="24"/>
        </w:rPr>
        <w:t>E-mail: rafael.miceli@hotmail.com</w:t>
      </w:r>
    </w:p>
    <w:p w14:paraId="02DF7CD1" w14:textId="3302073D" w:rsidR="00045281" w:rsidRDefault="00045281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4CB8">
        <w:rPr>
          <w:rFonts w:ascii="Times New Roman" w:hAnsi="Times New Roman" w:cs="Times New Roman"/>
          <w:sz w:val="24"/>
          <w:szCs w:val="24"/>
          <w:lang w:val="en-US"/>
        </w:rPr>
        <w:t xml:space="preserve">Blog: </w:t>
      </w:r>
      <w:hyperlink r:id="rId8" w:history="1">
        <w:r w:rsidR="001C026E" w:rsidRPr="00B334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rafael-miceli.com.br/</w:t>
        </w:r>
      </w:hyperlink>
    </w:p>
    <w:p w14:paraId="6CEEB34C" w14:textId="4998F2E8" w:rsidR="00056CBD" w:rsidRPr="00A74CB8" w:rsidRDefault="001C026E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ithub: </w:t>
      </w:r>
      <w:hyperlink r:id="rId9" w:history="1">
        <w:r w:rsidRPr="00B3345E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github.com/rafael-miceli</w:t>
        </w:r>
      </w:hyperlink>
    </w:p>
    <w:p w14:paraId="52C407F6" w14:textId="030E4F89" w:rsidR="00045281" w:rsidRPr="00A74CB8" w:rsidRDefault="002953FB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74CB8">
        <w:rPr>
          <w:rFonts w:ascii="Times New Roman" w:hAnsi="Times New Roman" w:cs="Times New Roman"/>
          <w:sz w:val="24"/>
          <w:szCs w:val="24"/>
          <w:lang w:val="en-US"/>
        </w:rPr>
        <w:t>LinkedIn:</w:t>
      </w:r>
      <w:r w:rsidRPr="00A74CB8">
        <w:rPr>
          <w:lang w:val="en-US"/>
        </w:rPr>
        <w:t xml:space="preserve"> </w:t>
      </w:r>
      <w:r w:rsidRPr="00A74CB8">
        <w:rPr>
          <w:rFonts w:ascii="Times New Roman" w:hAnsi="Times New Roman" w:cs="Times New Roman"/>
          <w:sz w:val="24"/>
          <w:szCs w:val="24"/>
          <w:lang w:val="en-US"/>
        </w:rPr>
        <w:t>http://br.linkedin.com/in/rafaelmiceli</w:t>
      </w:r>
    </w:p>
    <w:p w14:paraId="45723E63" w14:textId="4C24FC81" w:rsidR="00045281" w:rsidRPr="00242971" w:rsidRDefault="00242971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42971">
        <w:rPr>
          <w:rFonts w:ascii="Times New Roman" w:hAnsi="Times New Roman" w:cs="Times New Roman"/>
          <w:sz w:val="24"/>
          <w:szCs w:val="24"/>
        </w:rPr>
        <w:t xml:space="preserve">Endereço: Rua </w:t>
      </w:r>
      <w:r w:rsidR="00E62FF6">
        <w:rPr>
          <w:rFonts w:ascii="Times New Roman" w:hAnsi="Times New Roman" w:cs="Times New Roman"/>
          <w:sz w:val="24"/>
          <w:szCs w:val="24"/>
        </w:rPr>
        <w:t>Sete de setembro</w:t>
      </w:r>
      <w:r w:rsidRPr="00242971">
        <w:rPr>
          <w:rFonts w:ascii="Times New Roman" w:hAnsi="Times New Roman" w:cs="Times New Roman"/>
          <w:sz w:val="24"/>
          <w:szCs w:val="24"/>
        </w:rPr>
        <w:t xml:space="preserve">, nº </w:t>
      </w:r>
      <w:r w:rsidR="00E62FF6">
        <w:rPr>
          <w:rFonts w:ascii="Times New Roman" w:hAnsi="Times New Roman" w:cs="Times New Roman"/>
          <w:sz w:val="24"/>
          <w:szCs w:val="24"/>
        </w:rPr>
        <w:t>223</w:t>
      </w:r>
      <w:r w:rsidRPr="00242971">
        <w:rPr>
          <w:rFonts w:ascii="Times New Roman" w:hAnsi="Times New Roman" w:cs="Times New Roman"/>
          <w:sz w:val="24"/>
          <w:szCs w:val="24"/>
        </w:rPr>
        <w:t xml:space="preserve">, </w:t>
      </w:r>
      <w:r w:rsidR="00E62FF6">
        <w:rPr>
          <w:rFonts w:ascii="Times New Roman" w:hAnsi="Times New Roman" w:cs="Times New Roman"/>
          <w:sz w:val="24"/>
          <w:szCs w:val="24"/>
        </w:rPr>
        <w:t>Centro</w:t>
      </w:r>
      <w:r w:rsidRPr="00242971">
        <w:rPr>
          <w:rFonts w:ascii="Times New Roman" w:hAnsi="Times New Roman" w:cs="Times New Roman"/>
          <w:sz w:val="24"/>
          <w:szCs w:val="24"/>
        </w:rPr>
        <w:t>, Rio de Janeiro, Cep 2</w:t>
      </w:r>
      <w:r w:rsidR="00E62FF6">
        <w:rPr>
          <w:rFonts w:ascii="Times New Roman" w:hAnsi="Times New Roman" w:cs="Times New Roman"/>
          <w:sz w:val="24"/>
          <w:szCs w:val="24"/>
        </w:rPr>
        <w:t>0050</w:t>
      </w:r>
      <w:r w:rsidRPr="00242971">
        <w:rPr>
          <w:rFonts w:ascii="Times New Roman" w:hAnsi="Times New Roman" w:cs="Times New Roman"/>
          <w:sz w:val="24"/>
          <w:szCs w:val="24"/>
        </w:rPr>
        <w:t>-</w:t>
      </w:r>
      <w:r w:rsidR="00E62FF6">
        <w:rPr>
          <w:rFonts w:ascii="Times New Roman" w:hAnsi="Times New Roman" w:cs="Times New Roman"/>
          <w:sz w:val="24"/>
          <w:szCs w:val="24"/>
        </w:rPr>
        <w:t>060</w:t>
      </w:r>
      <w:r w:rsidRPr="00242971">
        <w:rPr>
          <w:rFonts w:ascii="Times New Roman" w:hAnsi="Times New Roman" w:cs="Times New Roman"/>
          <w:sz w:val="24"/>
          <w:szCs w:val="24"/>
        </w:rPr>
        <w:t>, RJ.</w:t>
      </w:r>
    </w:p>
    <w:p w14:paraId="4AD03A86" w14:textId="77777777" w:rsidR="00242971" w:rsidRPr="00242971" w:rsidRDefault="00242971" w:rsidP="00242971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42971">
        <w:rPr>
          <w:rFonts w:ascii="Times New Roman" w:hAnsi="Times New Roman" w:cs="Times New Roman"/>
          <w:sz w:val="24"/>
          <w:szCs w:val="24"/>
        </w:rPr>
        <w:t>Nascimento: 07/12/1989</w:t>
      </w:r>
    </w:p>
    <w:p w14:paraId="3ECD516A" w14:textId="77777777" w:rsidR="00EC4B37" w:rsidRDefault="00EC4B37" w:rsidP="00EC4B37">
      <w:pPr>
        <w:pStyle w:val="SemEspaamento"/>
      </w:pPr>
    </w:p>
    <w:p w14:paraId="190DF0BB" w14:textId="241539A4" w:rsidR="00242971" w:rsidRPr="00EC4B37" w:rsidRDefault="00A74CB8" w:rsidP="00A74CB8">
      <w:pPr>
        <w:pStyle w:val="SemEspaamento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ário</w:t>
      </w:r>
    </w:p>
    <w:p w14:paraId="547C5ED0" w14:textId="77777777" w:rsidR="00EC4B37" w:rsidRDefault="00EC4B37" w:rsidP="00EC4B37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54C703B5" w14:textId="4B2BEF1A" w:rsidR="00607CB1" w:rsidRDefault="00A74CB8" w:rsidP="00607CB1">
      <w:pPr>
        <w:pStyle w:val="SemEspaamento"/>
      </w:pPr>
      <w:r>
        <w:rPr>
          <w:rFonts w:ascii="Times New Roman" w:hAnsi="Times New Roman" w:cs="Times New Roman"/>
          <w:sz w:val="24"/>
          <w:szCs w:val="24"/>
        </w:rPr>
        <w:t xml:space="preserve">Sou conhecido por ser </w:t>
      </w:r>
      <w:r w:rsidR="00A779AB">
        <w:rPr>
          <w:rFonts w:ascii="Times New Roman" w:hAnsi="Times New Roman" w:cs="Times New Roman"/>
          <w:sz w:val="24"/>
          <w:szCs w:val="24"/>
        </w:rPr>
        <w:t xml:space="preserve">excelente </w:t>
      </w:r>
      <w:r>
        <w:rPr>
          <w:rFonts w:ascii="Times New Roman" w:hAnsi="Times New Roman" w:cs="Times New Roman"/>
          <w:sz w:val="24"/>
          <w:szCs w:val="24"/>
        </w:rPr>
        <w:t xml:space="preserve">desenvolvedor </w:t>
      </w:r>
      <w:r w:rsidR="007B5CBD">
        <w:rPr>
          <w:rFonts w:ascii="Times New Roman" w:hAnsi="Times New Roman" w:cs="Times New Roman"/>
          <w:sz w:val="24"/>
          <w:szCs w:val="24"/>
        </w:rPr>
        <w:t xml:space="preserve">em aplicações web aplicando </w:t>
      </w:r>
      <w:r>
        <w:rPr>
          <w:rFonts w:ascii="Times New Roman" w:hAnsi="Times New Roman" w:cs="Times New Roman"/>
          <w:sz w:val="24"/>
          <w:szCs w:val="24"/>
        </w:rPr>
        <w:t xml:space="preserve">práticas </w:t>
      </w:r>
      <w:r w:rsidR="007B5CBD">
        <w:rPr>
          <w:rFonts w:ascii="Times New Roman" w:hAnsi="Times New Roman" w:cs="Times New Roman"/>
          <w:sz w:val="24"/>
          <w:szCs w:val="24"/>
        </w:rPr>
        <w:t xml:space="preserve">de cobertura de </w:t>
      </w:r>
      <w:r>
        <w:rPr>
          <w:rFonts w:ascii="Times New Roman" w:hAnsi="Times New Roman" w:cs="Times New Roman"/>
          <w:sz w:val="24"/>
          <w:szCs w:val="24"/>
        </w:rPr>
        <w:t>testes</w:t>
      </w:r>
      <w:r w:rsidR="007B5CBD">
        <w:rPr>
          <w:rFonts w:ascii="Times New Roman" w:hAnsi="Times New Roman" w:cs="Times New Roman"/>
          <w:sz w:val="24"/>
          <w:szCs w:val="24"/>
        </w:rPr>
        <w:t xml:space="preserve">, que é </w:t>
      </w:r>
      <w:r w:rsidR="0088682C">
        <w:rPr>
          <w:rFonts w:ascii="Times New Roman" w:hAnsi="Times New Roman" w:cs="Times New Roman"/>
          <w:sz w:val="24"/>
          <w:szCs w:val="24"/>
        </w:rPr>
        <w:t>avido</w:t>
      </w:r>
      <w:r w:rsidR="007B5CBD">
        <w:rPr>
          <w:rFonts w:ascii="Times New Roman" w:hAnsi="Times New Roman" w:cs="Times New Roman"/>
          <w:sz w:val="24"/>
          <w:szCs w:val="24"/>
        </w:rPr>
        <w:t xml:space="preserve"> por </w:t>
      </w:r>
      <w:r w:rsidR="00995EB3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a</w:t>
      </w:r>
      <w:r w:rsidR="007B5CBD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prender</w:t>
      </w:r>
      <w:r w:rsidR="007B5CBD" w:rsidRPr="00607CB1">
        <w:rPr>
          <w:rFonts w:ascii="Times New Roman" w:hAnsi="Times New Roman" w:cs="Times New Roman"/>
          <w:sz w:val="24"/>
          <w:szCs w:val="24"/>
        </w:rPr>
        <w:t xml:space="preserve"> </w:t>
      </w:r>
      <w:r w:rsidR="007B5CBD">
        <w:rPr>
          <w:rFonts w:ascii="Times New Roman" w:hAnsi="Times New Roman" w:cs="Times New Roman"/>
          <w:sz w:val="24"/>
          <w:szCs w:val="24"/>
        </w:rPr>
        <w:t>e ensinar</w:t>
      </w:r>
      <w:r>
        <w:rPr>
          <w:rFonts w:ascii="Times New Roman" w:hAnsi="Times New Roman" w:cs="Times New Roman"/>
          <w:sz w:val="24"/>
          <w:szCs w:val="24"/>
        </w:rPr>
        <w:t>.</w:t>
      </w:r>
      <w:r w:rsidR="00607CB1" w:rsidRPr="00607CB1">
        <w:t xml:space="preserve"> </w:t>
      </w:r>
    </w:p>
    <w:p w14:paraId="7A1810BB" w14:textId="77777777" w:rsidR="002900BC" w:rsidRDefault="002900BC" w:rsidP="00607CB1">
      <w:pPr>
        <w:pStyle w:val="SemEspaamento"/>
      </w:pPr>
    </w:p>
    <w:p w14:paraId="73776590" w14:textId="0EF7CF97" w:rsidR="00607CB1" w:rsidRDefault="00607CB1" w:rsidP="00607CB1">
      <w:pPr>
        <w:pStyle w:val="SemEspaamen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 c</w:t>
      </w:r>
      <w:r w:rsidRPr="00607CB1">
        <w:rPr>
          <w:rFonts w:ascii="Times New Roman" w:hAnsi="Times New Roman" w:cs="Times New Roman"/>
          <w:sz w:val="24"/>
          <w:szCs w:val="24"/>
        </w:rPr>
        <w:t xml:space="preserve">ertificado </w:t>
      </w:r>
      <w:r w:rsidRPr="00726701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MCSD</w:t>
      </w:r>
      <w:r w:rsidRPr="00607CB1">
        <w:rPr>
          <w:rFonts w:ascii="Times New Roman" w:hAnsi="Times New Roman" w:cs="Times New Roman"/>
          <w:sz w:val="24"/>
          <w:szCs w:val="24"/>
        </w:rPr>
        <w:t xml:space="preserve"> com </w:t>
      </w:r>
      <w:r w:rsidR="004239BA">
        <w:rPr>
          <w:rFonts w:ascii="Times New Roman" w:hAnsi="Times New Roman" w:cs="Times New Roman"/>
          <w:sz w:val="24"/>
          <w:szCs w:val="24"/>
        </w:rPr>
        <w:t xml:space="preserve">mais de </w:t>
      </w:r>
      <w:r w:rsidR="007F58B4">
        <w:rPr>
          <w:rFonts w:ascii="Times New Roman" w:hAnsi="Times New Roman" w:cs="Times New Roman"/>
          <w:sz w:val="24"/>
          <w:szCs w:val="24"/>
        </w:rPr>
        <w:t>6</w:t>
      </w:r>
      <w:r w:rsidRPr="00607CB1">
        <w:rPr>
          <w:rFonts w:ascii="Times New Roman" w:hAnsi="Times New Roman" w:cs="Times New Roman"/>
          <w:sz w:val="24"/>
          <w:szCs w:val="24"/>
        </w:rPr>
        <w:t xml:space="preserve"> anos</w:t>
      </w:r>
      <w:r>
        <w:rPr>
          <w:rFonts w:ascii="Times New Roman" w:hAnsi="Times New Roman" w:cs="Times New Roman"/>
          <w:sz w:val="24"/>
          <w:szCs w:val="24"/>
        </w:rPr>
        <w:t xml:space="preserve"> de experiência em aplicações web de grande porte, </w:t>
      </w:r>
      <w:r w:rsidRPr="00A940CE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Palestrante</w:t>
      </w:r>
      <w:r w:rsidRPr="00A940CE">
        <w:rPr>
          <w:rFonts w:ascii="Times New Roman" w:hAnsi="Times New Roman" w:cs="Times New Roman"/>
          <w:color w:val="1F4E79" w:themeColor="accent1" w:themeShade="8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A940CE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Blogg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776AC7A" w14:textId="77777777" w:rsidR="002900BC" w:rsidRDefault="002900BC" w:rsidP="00607CB1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6106E2E8" w14:textId="72E38C14" w:rsidR="00607CB1" w:rsidRPr="002900BC" w:rsidRDefault="00607CB1" w:rsidP="00EC4B37">
      <w:pPr>
        <w:pStyle w:val="SemEspaamento"/>
        <w:rPr>
          <w:rFonts w:ascii="Times New Roman" w:hAnsi="Times New Roman" w:cs="Times New Roman"/>
          <w:sz w:val="24"/>
          <w:szCs w:val="24"/>
        </w:rPr>
      </w:pPr>
      <w:r w:rsidRPr="00607CB1">
        <w:rPr>
          <w:rFonts w:ascii="Times New Roman" w:hAnsi="Times New Roman" w:cs="Times New Roman"/>
          <w:sz w:val="24"/>
          <w:szCs w:val="24"/>
        </w:rPr>
        <w:t>Expert em Test Dr</w:t>
      </w:r>
      <w:r w:rsidR="00005104">
        <w:rPr>
          <w:rFonts w:ascii="Times New Roman" w:hAnsi="Times New Roman" w:cs="Times New Roman"/>
          <w:sz w:val="24"/>
          <w:szCs w:val="24"/>
        </w:rPr>
        <w:t xml:space="preserve">iven Development (T.D.D.) </w:t>
      </w:r>
      <w:r w:rsidR="00D36DCF">
        <w:rPr>
          <w:rFonts w:ascii="Times New Roman" w:hAnsi="Times New Roman" w:cs="Times New Roman"/>
          <w:sz w:val="24"/>
          <w:szCs w:val="24"/>
        </w:rPr>
        <w:t>com</w:t>
      </w:r>
      <w:r w:rsidR="00005104">
        <w:rPr>
          <w:rFonts w:ascii="Times New Roman" w:hAnsi="Times New Roman" w:cs="Times New Roman"/>
          <w:sz w:val="24"/>
          <w:szCs w:val="24"/>
        </w:rPr>
        <w:t xml:space="preserve"> C#, </w:t>
      </w:r>
      <w:r w:rsidR="0088682C">
        <w:rPr>
          <w:rFonts w:ascii="Times New Roman" w:hAnsi="Times New Roman" w:cs="Times New Roman"/>
          <w:sz w:val="24"/>
          <w:szCs w:val="24"/>
        </w:rPr>
        <w:t>aplicador de práticas como</w:t>
      </w:r>
      <w:r w:rsidR="00E3025A">
        <w:rPr>
          <w:rFonts w:ascii="Times New Roman" w:hAnsi="Times New Roman" w:cs="Times New Roman"/>
          <w:sz w:val="24"/>
          <w:szCs w:val="24"/>
        </w:rPr>
        <w:t xml:space="preserve"> controles de versionamento com</w:t>
      </w:r>
      <w:r w:rsidR="00005104">
        <w:rPr>
          <w:rFonts w:ascii="Times New Roman" w:hAnsi="Times New Roman" w:cs="Times New Roman"/>
          <w:sz w:val="24"/>
          <w:szCs w:val="24"/>
        </w:rPr>
        <w:t xml:space="preserve">: </w:t>
      </w:r>
      <w:r w:rsidR="004239BA">
        <w:rPr>
          <w:rFonts w:ascii="Times New Roman" w:hAnsi="Times New Roman" w:cs="Times New Roman"/>
          <w:sz w:val="24"/>
          <w:szCs w:val="24"/>
        </w:rPr>
        <w:t>git,</w:t>
      </w:r>
      <w:r w:rsidRPr="00607CB1">
        <w:rPr>
          <w:rFonts w:ascii="Times New Roman" w:hAnsi="Times New Roman" w:cs="Times New Roman"/>
          <w:sz w:val="24"/>
          <w:szCs w:val="24"/>
        </w:rPr>
        <w:t xml:space="preserve"> mercurial</w:t>
      </w:r>
      <w:r w:rsidR="004239BA">
        <w:rPr>
          <w:rFonts w:ascii="Times New Roman" w:hAnsi="Times New Roman" w:cs="Times New Roman"/>
          <w:sz w:val="24"/>
          <w:szCs w:val="24"/>
        </w:rPr>
        <w:t xml:space="preserve"> ou svn e também </w:t>
      </w:r>
      <w:r w:rsidRPr="00607CB1">
        <w:rPr>
          <w:rFonts w:ascii="Times New Roman" w:hAnsi="Times New Roman" w:cs="Times New Roman"/>
          <w:sz w:val="24"/>
          <w:szCs w:val="24"/>
        </w:rPr>
        <w:t>integraç</w:t>
      </w:r>
      <w:r>
        <w:rPr>
          <w:rFonts w:ascii="Times New Roman" w:hAnsi="Times New Roman" w:cs="Times New Roman"/>
          <w:sz w:val="24"/>
          <w:szCs w:val="24"/>
        </w:rPr>
        <w:t xml:space="preserve">ão contínua e </w:t>
      </w:r>
      <w:r w:rsidR="005E6C9E">
        <w:rPr>
          <w:rFonts w:ascii="Times New Roman" w:hAnsi="Times New Roman" w:cs="Times New Roman"/>
          <w:sz w:val="24"/>
          <w:szCs w:val="24"/>
        </w:rPr>
        <w:t>entrega contínua</w:t>
      </w:r>
      <w:r w:rsidR="00D36DCF">
        <w:rPr>
          <w:rFonts w:ascii="Times New Roman" w:hAnsi="Times New Roman" w:cs="Times New Roman"/>
          <w:sz w:val="24"/>
          <w:szCs w:val="24"/>
        </w:rPr>
        <w:t>.</w:t>
      </w:r>
    </w:p>
    <w:p w14:paraId="49825635" w14:textId="7648E1A0" w:rsidR="008D1379" w:rsidRPr="002900BC" w:rsidRDefault="008D1379" w:rsidP="00A74CB8">
      <w:pPr>
        <w:pStyle w:val="SemEspaamento"/>
        <w:rPr>
          <w:rFonts w:ascii="Times New Roman" w:hAnsi="Times New Roman" w:cs="Times New Roman"/>
          <w:sz w:val="24"/>
          <w:szCs w:val="24"/>
        </w:rPr>
      </w:pPr>
    </w:p>
    <w:p w14:paraId="294E8DA9" w14:textId="41372576" w:rsidR="00056CBD" w:rsidRDefault="00056CBD" w:rsidP="00056CBD">
      <w:pPr>
        <w:pStyle w:val="SemEspaamento"/>
        <w:pBdr>
          <w:bottom w:val="single" w:sz="4" w:space="1" w:color="auto"/>
        </w:pBdr>
        <w:tabs>
          <w:tab w:val="left" w:pos="2235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hecimento Técnico</w:t>
      </w:r>
    </w:p>
    <w:p w14:paraId="459D4437" w14:textId="199E5980" w:rsidR="00056CBD" w:rsidRPr="00EC4B37" w:rsidRDefault="002C1A34" w:rsidP="00056CBD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elacomgrade"/>
        <w:tblW w:w="7654" w:type="dxa"/>
        <w:tblInd w:w="4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7"/>
        <w:gridCol w:w="271"/>
        <w:gridCol w:w="3866"/>
      </w:tblGrid>
      <w:tr w:rsidR="00352B3C" w14:paraId="01A1FDFC" w14:textId="77777777" w:rsidTr="002C1A34">
        <w:trPr>
          <w:trHeight w:val="277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3D4ED82F" w14:textId="56A0850A" w:rsidR="00352B3C" w:rsidRPr="00AF2524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inguagens de Programção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643CDEB7" w14:textId="028FDD28" w:rsidR="00352B3C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E38F829" w14:textId="5318AD96" w:rsidR="00352B3C" w:rsidRPr="00460539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áticas</w:t>
            </w:r>
          </w:p>
        </w:tc>
      </w:tr>
      <w:tr w:rsidR="00352B3C" w14:paraId="15A758D6" w14:textId="77777777" w:rsidTr="002C1A34">
        <w:trPr>
          <w:trHeight w:val="1209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9693D" w14:textId="355D46A9" w:rsidR="00352B3C" w:rsidRPr="00535A37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.Net(C# e VB),</w:t>
            </w:r>
            <w:r w:rsidRPr="003A338B">
              <w:rPr>
                <w:rFonts w:ascii="Times New Roman" w:hAnsi="Times New Roman" w:cs="Times New Roman"/>
                <w:szCs w:val="24"/>
              </w:rPr>
              <w:t xml:space="preserve"> JavaScript</w:t>
            </w:r>
            <w:r>
              <w:rPr>
                <w:rFonts w:ascii="Times New Roman" w:hAnsi="Times New Roman" w:cs="Times New Roman"/>
                <w:szCs w:val="24"/>
              </w:rPr>
              <w:t>, HTML, CSS, Pascal</w:t>
            </w:r>
            <w:r w:rsidRPr="003A338B">
              <w:rPr>
                <w:rFonts w:ascii="Times New Roman" w:hAnsi="Times New Roman" w:cs="Times New Roman"/>
                <w:szCs w:val="24"/>
              </w:rPr>
              <w:t xml:space="preserve">  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76744B99" w14:textId="77777777" w:rsidR="00352B3C" w:rsidRDefault="00352B3C" w:rsidP="00214795">
            <w:pPr>
              <w:tabs>
                <w:tab w:val="left" w:pos="4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520DE" w14:textId="77777777" w:rsidR="00352B3C" w:rsidRPr="00274FE2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  <w:lang w:val="pt-BR"/>
              </w:rPr>
            </w:pPr>
            <w:r w:rsidRPr="00274FE2">
              <w:rPr>
                <w:rFonts w:ascii="Times New Roman" w:hAnsi="Times New Roman" w:cs="Times New Roman"/>
                <w:szCs w:val="24"/>
                <w:lang w:val="pt-BR"/>
              </w:rPr>
              <w:t>Testes Unitários, T.D.D. Controle de Versionamento (Git,SVN),</w:t>
            </w:r>
          </w:p>
          <w:p w14:paraId="7FB05712" w14:textId="7E98D4B2" w:rsidR="00352B3C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.I. (</w:t>
            </w:r>
            <w:r w:rsidR="00DC21C4">
              <w:rPr>
                <w:rFonts w:ascii="Times New Roman" w:hAnsi="Times New Roman" w:cs="Times New Roman"/>
                <w:szCs w:val="24"/>
              </w:rPr>
              <w:t>Visual Studio Team Services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  <w:p w14:paraId="2B09534A" w14:textId="77777777" w:rsidR="00352B3C" w:rsidRPr="00274FE2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  <w:lang w:val="pt-BR"/>
              </w:rPr>
            </w:pPr>
            <w:r w:rsidRPr="00274FE2">
              <w:rPr>
                <w:rFonts w:ascii="Times New Roman" w:hAnsi="Times New Roman" w:cs="Times New Roman"/>
                <w:szCs w:val="24"/>
                <w:lang w:val="pt-BR"/>
              </w:rPr>
              <w:t xml:space="preserve">Práticas Ágeis (Scrum, Kanban, Xp) </w:t>
            </w:r>
          </w:p>
        </w:tc>
      </w:tr>
      <w:tr w:rsidR="00352B3C" w14:paraId="377512E1" w14:textId="77777777" w:rsidTr="002C1A34">
        <w:trPr>
          <w:trHeight w:val="277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5007C935" w14:textId="500E4E1C" w:rsidR="00352B3C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incípios &amp; Patterns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1364A45A" w14:textId="77777777" w:rsidR="00352B3C" w:rsidRDefault="00352B3C" w:rsidP="00214795">
            <w:pPr>
              <w:tabs>
                <w:tab w:val="left" w:pos="4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1701CE24" w14:textId="76E9D173" w:rsidR="00352B3C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rameworks</w:t>
            </w:r>
          </w:p>
        </w:tc>
      </w:tr>
      <w:tr w:rsidR="00352B3C" w14:paraId="455FC2B3" w14:textId="77777777" w:rsidTr="002C1A34">
        <w:trPr>
          <w:trHeight w:val="771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21B6E" w14:textId="3B464DFE" w:rsidR="00352B3C" w:rsidRPr="00274FE2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  <w:lang w:val="pt-BR"/>
              </w:rPr>
            </w:pPr>
            <w:r w:rsidRPr="00274FE2">
              <w:rPr>
                <w:rFonts w:ascii="Times New Roman" w:hAnsi="Times New Roman" w:cs="Times New Roman"/>
                <w:szCs w:val="24"/>
                <w:lang w:val="pt-BR"/>
              </w:rPr>
              <w:t>S.O.L.I.D., F.I.R.S.T., D.R.Y., D.A.M.P., M.V.C., M.V.P., S.O.A.</w:t>
            </w:r>
          </w:p>
          <w:p w14:paraId="4BC30EB2" w14:textId="77777777" w:rsidR="00352B3C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Repository, Strategy, Builder, Visitor 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4706C516" w14:textId="77777777" w:rsidR="00352B3C" w:rsidRDefault="00352B3C" w:rsidP="00214795">
            <w:pPr>
              <w:tabs>
                <w:tab w:val="left" w:pos="4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1AC3C" w14:textId="271A694C" w:rsidR="00352B3C" w:rsidRDefault="00352B3C" w:rsidP="00244194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ngular, React, Jquery, Ionic, XUnit, EntityFramework, NHibernate, WCF, Moq, Phonegap, Autofixture, IdentityServer, Gulp</w:t>
            </w:r>
          </w:p>
          <w:p w14:paraId="133BA736" w14:textId="7A46ED8F" w:rsidR="00352B3C" w:rsidRPr="003A338B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352B3C" w14:paraId="553B83CE" w14:textId="77777777" w:rsidTr="002C1A34">
        <w:trPr>
          <w:trHeight w:val="295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05BD310F" w14:textId="4395887C" w:rsidR="00352B3C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stemas operacionais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6814384E" w14:textId="77777777" w:rsidR="00352B3C" w:rsidRDefault="00352B3C" w:rsidP="00214795">
            <w:pPr>
              <w:tabs>
                <w:tab w:val="left" w:pos="4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</w:tcPr>
          <w:p w14:paraId="6AC10983" w14:textId="30F4E3EA" w:rsidR="00352B3C" w:rsidRDefault="00352B3C" w:rsidP="00352B3C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erramentas</w:t>
            </w:r>
          </w:p>
        </w:tc>
      </w:tr>
      <w:tr w:rsidR="00352B3C" w14:paraId="5B5CFE53" w14:textId="77777777" w:rsidTr="00DC21C4">
        <w:trPr>
          <w:trHeight w:val="1023"/>
        </w:trPr>
        <w:tc>
          <w:tcPr>
            <w:tcW w:w="3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C48EE" w14:textId="49BAE745" w:rsidR="00352B3C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A338B">
              <w:rPr>
                <w:rFonts w:ascii="Times New Roman" w:hAnsi="Times New Roman" w:cs="Times New Roman"/>
                <w:szCs w:val="24"/>
              </w:rPr>
              <w:t>Linux</w:t>
            </w:r>
            <w:r>
              <w:rPr>
                <w:rFonts w:ascii="Times New Roman" w:hAnsi="Times New Roman" w:cs="Times New Roman"/>
                <w:szCs w:val="24"/>
              </w:rPr>
              <w:t xml:space="preserve"> Ubuntu, Windows</w:t>
            </w:r>
          </w:p>
        </w:tc>
        <w:tc>
          <w:tcPr>
            <w:tcW w:w="271" w:type="dxa"/>
            <w:tcBorders>
              <w:left w:val="single" w:sz="4" w:space="0" w:color="auto"/>
              <w:right w:val="single" w:sz="4" w:space="0" w:color="auto"/>
            </w:tcBorders>
          </w:tcPr>
          <w:p w14:paraId="79539A8B" w14:textId="77777777" w:rsidR="00352B3C" w:rsidRDefault="00352B3C" w:rsidP="00214795">
            <w:pPr>
              <w:tabs>
                <w:tab w:val="left" w:pos="432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CBFBC" w14:textId="7FDE787D" w:rsidR="00352B3C" w:rsidRDefault="00352B3C" w:rsidP="00214795">
            <w:pPr>
              <w:tabs>
                <w:tab w:val="left" w:pos="432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isual Studio 2010 a 2015,</w:t>
            </w:r>
            <w:r w:rsidR="00295168">
              <w:rPr>
                <w:rFonts w:ascii="Times New Roman" w:hAnsi="Times New Roman" w:cs="Times New Roman"/>
                <w:szCs w:val="24"/>
              </w:rPr>
              <w:t xml:space="preserve"> VsCode,</w:t>
            </w:r>
            <w:r>
              <w:rPr>
                <w:rFonts w:ascii="Times New Roman" w:hAnsi="Times New Roman" w:cs="Times New Roman"/>
                <w:szCs w:val="24"/>
              </w:rPr>
              <w:t xml:space="preserve"> MSMQueue, DevExpress, Intellij, NCrunch, SqlServer, Trello, Slack    </w:t>
            </w:r>
          </w:p>
        </w:tc>
      </w:tr>
    </w:tbl>
    <w:p w14:paraId="1995A606" w14:textId="77777777" w:rsidR="00056CBD" w:rsidRDefault="00056CBD" w:rsidP="00056CBD">
      <w:pPr>
        <w:pStyle w:val="SemEspaamento"/>
        <w:rPr>
          <w:lang w:val="en-US"/>
        </w:rPr>
      </w:pPr>
    </w:p>
    <w:p w14:paraId="283215AF" w14:textId="77777777" w:rsidR="008D1379" w:rsidRDefault="008D1379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ADB745" w14:textId="1C977513" w:rsidR="00407562" w:rsidRDefault="00407562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730FEC" w14:textId="77777777" w:rsidR="00DC21C4" w:rsidRDefault="00DC21C4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ADAACC" w14:textId="76E5982C" w:rsidR="00407562" w:rsidRDefault="00407562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10BD6C7" w14:textId="77777777" w:rsidR="008A2453" w:rsidRDefault="008A2453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7699AA" w14:textId="77777777" w:rsidR="008D1379" w:rsidRPr="00A74CB8" w:rsidRDefault="008D1379" w:rsidP="00E84ED5">
      <w:pPr>
        <w:pStyle w:val="SemEspaamento"/>
        <w:pBdr>
          <w:bottom w:val="single" w:sz="4" w:space="1" w:color="auto"/>
        </w:pBd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74CB8">
        <w:rPr>
          <w:rFonts w:ascii="Times New Roman" w:hAnsi="Times New Roman" w:cs="Times New Roman"/>
          <w:b/>
          <w:sz w:val="24"/>
          <w:szCs w:val="24"/>
        </w:rPr>
        <w:t>Experiência Profissional</w:t>
      </w:r>
    </w:p>
    <w:p w14:paraId="74F1E659" w14:textId="77777777" w:rsidR="008D1379" w:rsidRDefault="008D1379" w:rsidP="008D1379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C7CAA2" w14:textId="1C4F1C4A" w:rsidR="00290E45" w:rsidRPr="00B361DC" w:rsidRDefault="00EA05EE" w:rsidP="00290E45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cker Armários</w:t>
      </w:r>
      <w:r w:rsidR="00290E45" w:rsidRPr="00B361DC">
        <w:rPr>
          <w:rFonts w:ascii="Times New Roman" w:hAnsi="Times New Roman" w:cs="Times New Roman"/>
          <w:sz w:val="24"/>
          <w:szCs w:val="24"/>
        </w:rPr>
        <w:t xml:space="preserve"> –</w:t>
      </w:r>
      <w:r w:rsidR="00A077B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E45">
        <w:rPr>
          <w:rFonts w:ascii="Times New Roman" w:hAnsi="Times New Roman" w:cs="Times New Roman"/>
          <w:b/>
          <w:sz w:val="24"/>
          <w:szCs w:val="24"/>
        </w:rPr>
        <w:t>Arquiteto</w:t>
      </w:r>
      <w:r w:rsidR="00290E45" w:rsidRPr="00A53D1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0E45">
        <w:rPr>
          <w:rFonts w:ascii="Times New Roman" w:hAnsi="Times New Roman" w:cs="Times New Roman"/>
          <w:b/>
          <w:sz w:val="24"/>
          <w:szCs w:val="24"/>
        </w:rPr>
        <w:t>.Net</w:t>
      </w:r>
      <w:r w:rsidR="007E17F4">
        <w:rPr>
          <w:rFonts w:ascii="Times New Roman" w:hAnsi="Times New Roman" w:cs="Times New Roman"/>
          <w:b/>
          <w:sz w:val="24"/>
          <w:szCs w:val="24"/>
        </w:rPr>
        <w:t>/ Líder de equipe</w:t>
      </w:r>
      <w:r w:rsidR="00290E45" w:rsidRPr="00A53D1B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290E45">
        <w:rPr>
          <w:rFonts w:ascii="Times New Roman" w:hAnsi="Times New Roman" w:cs="Times New Roman"/>
          <w:b/>
          <w:sz w:val="24"/>
          <w:szCs w:val="24"/>
        </w:rPr>
        <w:t xml:space="preserve"> 04</w:t>
      </w:r>
      <w:r w:rsidR="00290E45" w:rsidRPr="00A53D1B">
        <w:rPr>
          <w:rFonts w:ascii="Times New Roman" w:hAnsi="Times New Roman" w:cs="Times New Roman"/>
          <w:b/>
          <w:sz w:val="24"/>
          <w:szCs w:val="24"/>
        </w:rPr>
        <w:t>/201</w:t>
      </w:r>
      <w:r w:rsidR="00290E45">
        <w:rPr>
          <w:rFonts w:ascii="Times New Roman" w:hAnsi="Times New Roman" w:cs="Times New Roman"/>
          <w:b/>
          <w:sz w:val="24"/>
          <w:szCs w:val="24"/>
        </w:rPr>
        <w:t>5</w:t>
      </w:r>
    </w:p>
    <w:p w14:paraId="68B55A87" w14:textId="052CF530" w:rsidR="00290E45" w:rsidRPr="00CA5184" w:rsidRDefault="00290E45" w:rsidP="00290E45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B35B5D">
        <w:rPr>
          <w:rFonts w:ascii="Times New Roman" w:hAnsi="Times New Roman" w:cs="Times New Roman"/>
          <w:sz w:val="24"/>
          <w:szCs w:val="24"/>
        </w:rPr>
        <w:t>Liderar time de desenvolvimento, arquiteturar e desenvolver aplicações web e mobile</w:t>
      </w:r>
      <w:r w:rsidR="00931D63">
        <w:rPr>
          <w:rFonts w:ascii="Times New Roman" w:hAnsi="Times New Roman" w:cs="Times New Roman"/>
          <w:sz w:val="24"/>
          <w:szCs w:val="24"/>
        </w:rPr>
        <w:t xml:space="preserve"> com Asp.Net MVC, Web API, Entitfy Framework, IdentityServer</w:t>
      </w:r>
      <w:r w:rsidR="00BF4D77">
        <w:rPr>
          <w:rFonts w:ascii="Times New Roman" w:hAnsi="Times New Roman" w:cs="Times New Roman"/>
          <w:sz w:val="24"/>
          <w:szCs w:val="24"/>
        </w:rPr>
        <w:t>.</w:t>
      </w:r>
    </w:p>
    <w:p w14:paraId="5E601B35" w14:textId="39DBE5CC" w:rsidR="00063E53" w:rsidRDefault="00290E45" w:rsidP="00036ADA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 xml:space="preserve">Desenvolver aplicação Mobile </w:t>
      </w:r>
      <w:r w:rsidR="00063E53">
        <w:rPr>
          <w:rFonts w:ascii="Times New Roman" w:hAnsi="Times New Roman" w:cs="Times New Roman"/>
          <w:sz w:val="24"/>
          <w:szCs w:val="24"/>
        </w:rPr>
        <w:t xml:space="preserve">com </w:t>
      </w:r>
      <w:r>
        <w:rPr>
          <w:rFonts w:ascii="Times New Roman" w:hAnsi="Times New Roman" w:cs="Times New Roman"/>
          <w:sz w:val="24"/>
          <w:szCs w:val="24"/>
        </w:rPr>
        <w:t>Ionic</w:t>
      </w:r>
      <w:r w:rsidR="00063E53">
        <w:rPr>
          <w:rFonts w:ascii="Times New Roman" w:hAnsi="Times New Roman" w:cs="Times New Roman"/>
          <w:sz w:val="24"/>
          <w:szCs w:val="24"/>
        </w:rPr>
        <w:t>, e React N</w:t>
      </w:r>
      <w:r w:rsidR="00734DEA">
        <w:rPr>
          <w:rFonts w:ascii="Times New Roman" w:hAnsi="Times New Roman" w:cs="Times New Roman"/>
          <w:sz w:val="24"/>
          <w:szCs w:val="24"/>
        </w:rPr>
        <w:t>ative.</w:t>
      </w:r>
      <w:r w:rsidR="00063E53">
        <w:rPr>
          <w:rFonts w:ascii="Times New Roman" w:hAnsi="Times New Roman" w:cs="Times New Roman"/>
          <w:sz w:val="24"/>
          <w:szCs w:val="24"/>
        </w:rPr>
        <w:t xml:space="preserve"> D</w:t>
      </w:r>
      <w:r w:rsidR="003142D9">
        <w:rPr>
          <w:rFonts w:ascii="Times New Roman" w:hAnsi="Times New Roman" w:cs="Times New Roman"/>
          <w:sz w:val="24"/>
          <w:szCs w:val="24"/>
        </w:rPr>
        <w:t>e</w:t>
      </w:r>
      <w:r w:rsidR="00063E53">
        <w:rPr>
          <w:rFonts w:ascii="Times New Roman" w:hAnsi="Times New Roman" w:cs="Times New Roman"/>
          <w:sz w:val="24"/>
          <w:szCs w:val="24"/>
        </w:rPr>
        <w:t xml:space="preserve">senvolver aplicação Web </w:t>
      </w:r>
      <w:r w:rsidR="00094BB6">
        <w:rPr>
          <w:rFonts w:ascii="Times New Roman" w:hAnsi="Times New Roman" w:cs="Times New Roman"/>
          <w:sz w:val="24"/>
          <w:szCs w:val="24"/>
        </w:rPr>
        <w:t xml:space="preserve">usada </w:t>
      </w:r>
      <w:r w:rsidR="00931D63">
        <w:rPr>
          <w:rFonts w:ascii="Times New Roman" w:hAnsi="Times New Roman" w:cs="Times New Roman"/>
          <w:sz w:val="24"/>
          <w:szCs w:val="24"/>
        </w:rPr>
        <w:t>nos EUA e Canadá</w:t>
      </w:r>
      <w:r w:rsidR="00094BB6">
        <w:rPr>
          <w:rFonts w:ascii="Times New Roman" w:hAnsi="Times New Roman" w:cs="Times New Roman"/>
          <w:sz w:val="24"/>
          <w:szCs w:val="24"/>
        </w:rPr>
        <w:t xml:space="preserve"> p</w:t>
      </w:r>
      <w:r w:rsidR="00063E53">
        <w:rPr>
          <w:rFonts w:ascii="Times New Roman" w:hAnsi="Times New Roman" w:cs="Times New Roman"/>
          <w:sz w:val="24"/>
          <w:szCs w:val="24"/>
        </w:rPr>
        <w:t>ara logística de armários</w:t>
      </w:r>
      <w:r w:rsidR="00E478A6">
        <w:rPr>
          <w:rFonts w:ascii="Times New Roman" w:hAnsi="Times New Roman" w:cs="Times New Roman"/>
          <w:sz w:val="24"/>
          <w:szCs w:val="24"/>
        </w:rPr>
        <w:t>.</w:t>
      </w:r>
    </w:p>
    <w:p w14:paraId="0F15435C" w14:textId="1D382BE1" w:rsidR="003018B2" w:rsidRPr="00290E45" w:rsidRDefault="003018B2" w:rsidP="00036ADA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063E53">
        <w:rPr>
          <w:rFonts w:ascii="Times New Roman" w:hAnsi="Times New Roman" w:cs="Times New Roman"/>
          <w:sz w:val="24"/>
          <w:szCs w:val="24"/>
        </w:rPr>
        <w:t>Implantar metodologias á</w:t>
      </w:r>
      <w:r>
        <w:rPr>
          <w:rFonts w:ascii="Times New Roman" w:hAnsi="Times New Roman" w:cs="Times New Roman"/>
          <w:sz w:val="24"/>
          <w:szCs w:val="24"/>
        </w:rPr>
        <w:t xml:space="preserve">geis para organização </w:t>
      </w:r>
      <w:r w:rsidR="00063E53">
        <w:rPr>
          <w:rFonts w:ascii="Times New Roman" w:hAnsi="Times New Roman" w:cs="Times New Roman"/>
          <w:sz w:val="24"/>
          <w:szCs w:val="24"/>
        </w:rPr>
        <w:t>das tarefas do produto usando</w:t>
      </w:r>
      <w:r w:rsidR="008F5D25">
        <w:rPr>
          <w:rFonts w:ascii="Times New Roman" w:hAnsi="Times New Roman" w:cs="Times New Roman"/>
          <w:sz w:val="24"/>
          <w:szCs w:val="24"/>
        </w:rPr>
        <w:t xml:space="preserve"> técnicas de</w:t>
      </w:r>
      <w:r w:rsidR="00063E53">
        <w:rPr>
          <w:rFonts w:ascii="Times New Roman" w:hAnsi="Times New Roman" w:cs="Times New Roman"/>
          <w:sz w:val="24"/>
          <w:szCs w:val="24"/>
        </w:rPr>
        <w:t xml:space="preserve"> Scrum</w:t>
      </w:r>
      <w:r w:rsidR="008F5D25">
        <w:rPr>
          <w:rFonts w:ascii="Times New Roman" w:hAnsi="Times New Roman" w:cs="Times New Roman"/>
          <w:sz w:val="24"/>
          <w:szCs w:val="24"/>
        </w:rPr>
        <w:t xml:space="preserve"> (como user stories, Sprint planning, </w:t>
      </w:r>
      <w:r w:rsidR="007C30C9">
        <w:rPr>
          <w:rFonts w:ascii="Times New Roman" w:hAnsi="Times New Roman" w:cs="Times New Roman"/>
          <w:sz w:val="24"/>
          <w:szCs w:val="24"/>
        </w:rPr>
        <w:t>Backlog grooming, entre outros)</w:t>
      </w:r>
      <w:r w:rsidR="00063E53">
        <w:rPr>
          <w:rFonts w:ascii="Times New Roman" w:hAnsi="Times New Roman" w:cs="Times New Roman"/>
          <w:sz w:val="24"/>
          <w:szCs w:val="24"/>
        </w:rPr>
        <w:t xml:space="preserve"> </w:t>
      </w:r>
      <w:r w:rsidR="008F5D25">
        <w:rPr>
          <w:rFonts w:ascii="Times New Roman" w:hAnsi="Times New Roman" w:cs="Times New Roman"/>
          <w:sz w:val="24"/>
          <w:szCs w:val="24"/>
        </w:rPr>
        <w:t>e Xp</w:t>
      </w:r>
      <w:r w:rsidR="007C30C9">
        <w:rPr>
          <w:rFonts w:ascii="Times New Roman" w:hAnsi="Times New Roman" w:cs="Times New Roman"/>
          <w:sz w:val="24"/>
          <w:szCs w:val="24"/>
        </w:rPr>
        <w:t xml:space="preserve"> (como TDD, continuous integration, continuous deployment, entre outros)</w:t>
      </w:r>
      <w:r w:rsidR="008F5D25">
        <w:rPr>
          <w:rFonts w:ascii="Times New Roman" w:hAnsi="Times New Roman" w:cs="Times New Roman"/>
          <w:sz w:val="24"/>
          <w:szCs w:val="24"/>
        </w:rPr>
        <w:t>.</w:t>
      </w:r>
    </w:p>
    <w:p w14:paraId="7F3DD2AA" w14:textId="77777777" w:rsidR="00290E45" w:rsidRDefault="00290E45" w:rsidP="00E84ED5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458B42F" w14:textId="77935656" w:rsidR="00E84ED5" w:rsidRPr="00407562" w:rsidRDefault="00E84ED5" w:rsidP="00E84ED5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7562">
        <w:rPr>
          <w:rFonts w:ascii="Times New Roman" w:hAnsi="Times New Roman" w:cs="Times New Roman"/>
          <w:b/>
          <w:sz w:val="24"/>
          <w:szCs w:val="24"/>
        </w:rPr>
        <w:t>Instituto Infnet</w:t>
      </w:r>
      <w:r w:rsidRPr="00407562">
        <w:rPr>
          <w:rFonts w:ascii="Times New Roman" w:hAnsi="Times New Roman" w:cs="Times New Roman"/>
          <w:sz w:val="24"/>
          <w:szCs w:val="24"/>
        </w:rPr>
        <w:t xml:space="preserve"> – </w:t>
      </w:r>
      <w:r w:rsidR="00DE7DB2">
        <w:rPr>
          <w:rFonts w:ascii="Times New Roman" w:hAnsi="Times New Roman" w:cs="Times New Roman"/>
          <w:b/>
          <w:sz w:val="24"/>
          <w:szCs w:val="24"/>
        </w:rPr>
        <w:t>Monitor .Net – 06/2014</w:t>
      </w:r>
      <w:r w:rsidRPr="0040756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E7DB2">
        <w:rPr>
          <w:rFonts w:ascii="Times New Roman" w:hAnsi="Times New Roman" w:cs="Times New Roman"/>
          <w:b/>
          <w:sz w:val="24"/>
          <w:szCs w:val="24"/>
        </w:rPr>
        <w:t>a 03/2016</w:t>
      </w:r>
    </w:p>
    <w:p w14:paraId="642DC4DB" w14:textId="5B3D81D5" w:rsidR="00607CB1" w:rsidRPr="00607CB1" w:rsidRDefault="00607CB1" w:rsidP="00607CB1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7CB1">
        <w:rPr>
          <w:rFonts w:ascii="Times New Roman" w:hAnsi="Times New Roman" w:cs="Times New Roman"/>
          <w:sz w:val="24"/>
          <w:szCs w:val="24"/>
        </w:rPr>
        <w:t>- Criar projetos .</w:t>
      </w:r>
      <w:r>
        <w:rPr>
          <w:rFonts w:ascii="Times New Roman" w:hAnsi="Times New Roman" w:cs="Times New Roman"/>
          <w:sz w:val="24"/>
          <w:szCs w:val="24"/>
        </w:rPr>
        <w:t>Net</w:t>
      </w:r>
      <w:r w:rsidRPr="00607CB1">
        <w:rPr>
          <w:rFonts w:ascii="Times New Roman" w:hAnsi="Times New Roman" w:cs="Times New Roman"/>
          <w:sz w:val="24"/>
          <w:szCs w:val="24"/>
        </w:rPr>
        <w:t xml:space="preserve"> de exemplo para as turmas</w:t>
      </w:r>
      <w:r w:rsidR="00931D63">
        <w:rPr>
          <w:rFonts w:ascii="Times New Roman" w:hAnsi="Times New Roman" w:cs="Times New Roman"/>
          <w:sz w:val="24"/>
          <w:szCs w:val="24"/>
        </w:rPr>
        <w:t xml:space="preserve"> com MVC, Web API, WCF, entre outros</w:t>
      </w:r>
    </w:p>
    <w:p w14:paraId="4AE604DD" w14:textId="484785DB" w:rsidR="00607CB1" w:rsidRPr="00607CB1" w:rsidRDefault="00607CB1" w:rsidP="00607CB1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7CB1">
        <w:rPr>
          <w:rFonts w:ascii="Times New Roman" w:hAnsi="Times New Roman" w:cs="Times New Roman"/>
          <w:sz w:val="24"/>
          <w:szCs w:val="24"/>
        </w:rPr>
        <w:t xml:space="preserve">- Ensinar e tirar dúvidas </w:t>
      </w:r>
      <w:r>
        <w:rPr>
          <w:rFonts w:ascii="Times New Roman" w:hAnsi="Times New Roman" w:cs="Times New Roman"/>
          <w:sz w:val="24"/>
          <w:szCs w:val="24"/>
        </w:rPr>
        <w:t>de .Net para todas as turmas</w:t>
      </w:r>
    </w:p>
    <w:p w14:paraId="75555D10" w14:textId="48C731CB" w:rsidR="00607CB1" w:rsidRPr="00607CB1" w:rsidRDefault="00607CB1" w:rsidP="00607CB1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7CB1">
        <w:rPr>
          <w:rFonts w:ascii="Times New Roman" w:hAnsi="Times New Roman" w:cs="Times New Roman"/>
          <w:sz w:val="24"/>
          <w:szCs w:val="24"/>
        </w:rPr>
        <w:t>- Preparar e organizar palestras, workshops e Dojos</w:t>
      </w:r>
    </w:p>
    <w:p w14:paraId="0E6BD6A7" w14:textId="77777777" w:rsidR="00E84ED5" w:rsidRPr="00607CB1" w:rsidRDefault="00E84ED5" w:rsidP="00B361DC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F1ECB21" w14:textId="0E910B16" w:rsidR="00B361DC" w:rsidRPr="00B361DC" w:rsidRDefault="00B361DC" w:rsidP="00B361DC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3D1B">
        <w:rPr>
          <w:rFonts w:ascii="Times New Roman" w:hAnsi="Times New Roman" w:cs="Times New Roman"/>
          <w:b/>
          <w:sz w:val="24"/>
          <w:szCs w:val="24"/>
        </w:rPr>
        <w:t>Concrete Solutions</w:t>
      </w:r>
      <w:r w:rsidRPr="00B361DC">
        <w:rPr>
          <w:rFonts w:ascii="Times New Roman" w:hAnsi="Times New Roman" w:cs="Times New Roman"/>
          <w:sz w:val="24"/>
          <w:szCs w:val="24"/>
        </w:rPr>
        <w:t xml:space="preserve"> – </w:t>
      </w:r>
      <w:r w:rsidRPr="00A53D1B">
        <w:rPr>
          <w:rFonts w:ascii="Times New Roman" w:hAnsi="Times New Roman" w:cs="Times New Roman"/>
          <w:b/>
          <w:sz w:val="24"/>
          <w:szCs w:val="24"/>
        </w:rPr>
        <w:t>Desenvolvedor</w:t>
      </w:r>
      <w:r w:rsidR="00A077B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3D5F">
        <w:rPr>
          <w:rFonts w:ascii="Times New Roman" w:hAnsi="Times New Roman" w:cs="Times New Roman"/>
          <w:b/>
          <w:sz w:val="24"/>
          <w:szCs w:val="24"/>
        </w:rPr>
        <w:t>.Net</w:t>
      </w:r>
      <w:r w:rsidRPr="00A53D1B">
        <w:rPr>
          <w:rFonts w:ascii="Times New Roman" w:hAnsi="Times New Roman" w:cs="Times New Roman"/>
          <w:b/>
          <w:sz w:val="24"/>
          <w:szCs w:val="24"/>
        </w:rPr>
        <w:t xml:space="preserve"> –</w:t>
      </w:r>
      <w:r w:rsidR="00E84ED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53D1B">
        <w:rPr>
          <w:rFonts w:ascii="Times New Roman" w:hAnsi="Times New Roman" w:cs="Times New Roman"/>
          <w:b/>
          <w:sz w:val="24"/>
          <w:szCs w:val="24"/>
        </w:rPr>
        <w:t>11/2013 a 03/2015</w:t>
      </w:r>
    </w:p>
    <w:p w14:paraId="28E2558A" w14:textId="55BAFCD3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Função de Desenvolvedor .Net</w:t>
      </w:r>
      <w:r w:rsidR="00CA5184">
        <w:rPr>
          <w:rFonts w:ascii="Times New Roman" w:hAnsi="Times New Roman" w:cs="Times New Roman"/>
          <w:sz w:val="24"/>
          <w:szCs w:val="24"/>
        </w:rPr>
        <w:t xml:space="preserve"> com equipes</w:t>
      </w:r>
      <w:r w:rsidRPr="00CA5184">
        <w:rPr>
          <w:rFonts w:ascii="Times New Roman" w:hAnsi="Times New Roman" w:cs="Times New Roman"/>
          <w:sz w:val="24"/>
          <w:szCs w:val="24"/>
        </w:rPr>
        <w:t xml:space="preserve"> multi-cultural </w:t>
      </w:r>
      <w:r w:rsidR="00CA5184">
        <w:rPr>
          <w:rFonts w:ascii="Times New Roman" w:hAnsi="Times New Roman" w:cs="Times New Roman"/>
          <w:sz w:val="24"/>
          <w:szCs w:val="24"/>
        </w:rPr>
        <w:t>e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>
        <w:rPr>
          <w:rFonts w:ascii="Times New Roman" w:hAnsi="Times New Roman" w:cs="Times New Roman"/>
          <w:sz w:val="24"/>
          <w:szCs w:val="24"/>
        </w:rPr>
        <w:t>multi-disciplinar</w:t>
      </w:r>
      <w:r w:rsidR="0044748E">
        <w:rPr>
          <w:rFonts w:ascii="Times New Roman" w:hAnsi="Times New Roman" w:cs="Times New Roman"/>
          <w:sz w:val="24"/>
          <w:szCs w:val="24"/>
        </w:rPr>
        <w:t xml:space="preserve"> utilizando AspNet Web Forms, MVC, WCF, Web Services Sistema de Fila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44748E">
        <w:rPr>
          <w:rFonts w:ascii="Times New Roman" w:hAnsi="Times New Roman" w:cs="Times New Roman"/>
          <w:sz w:val="24"/>
          <w:szCs w:val="24"/>
        </w:rPr>
        <w:t>da TOTVS entre outros.</w:t>
      </w:r>
    </w:p>
    <w:p w14:paraId="5A030D05" w14:textId="4C2B833D" w:rsidR="00CB3D6B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 xml:space="preserve">Construção e manutenção de </w:t>
      </w:r>
      <w:r w:rsidR="00247DB3">
        <w:rPr>
          <w:rFonts w:ascii="Times New Roman" w:hAnsi="Times New Roman" w:cs="Times New Roman"/>
          <w:sz w:val="24"/>
          <w:szCs w:val="24"/>
        </w:rPr>
        <w:t>diversos projetos</w:t>
      </w:r>
      <w:r w:rsidR="00CA5184">
        <w:rPr>
          <w:rFonts w:ascii="Times New Roman" w:hAnsi="Times New Roman" w:cs="Times New Roman"/>
          <w:sz w:val="24"/>
          <w:szCs w:val="24"/>
        </w:rPr>
        <w:t xml:space="preserve"> Web SOA</w:t>
      </w:r>
      <w:r w:rsidR="00CB3D6B">
        <w:rPr>
          <w:rFonts w:ascii="Times New Roman" w:hAnsi="Times New Roman" w:cs="Times New Roman"/>
          <w:sz w:val="24"/>
          <w:szCs w:val="24"/>
        </w:rPr>
        <w:t xml:space="preserve"> que se comunicavam com </w:t>
      </w:r>
      <w:r w:rsidR="00542C4B">
        <w:rPr>
          <w:rFonts w:ascii="Times New Roman" w:hAnsi="Times New Roman" w:cs="Times New Roman"/>
          <w:sz w:val="24"/>
          <w:szCs w:val="24"/>
        </w:rPr>
        <w:t xml:space="preserve">a </w:t>
      </w:r>
      <w:r w:rsidR="00CB3D6B">
        <w:rPr>
          <w:rFonts w:ascii="Times New Roman" w:hAnsi="Times New Roman" w:cs="Times New Roman"/>
          <w:sz w:val="24"/>
          <w:szCs w:val="24"/>
        </w:rPr>
        <w:t>ferramenta de BPM Ultimus</w:t>
      </w:r>
      <w:r w:rsidR="00542C4B">
        <w:rPr>
          <w:rFonts w:ascii="Times New Roman" w:hAnsi="Times New Roman" w:cs="Times New Roman"/>
          <w:sz w:val="24"/>
          <w:szCs w:val="24"/>
        </w:rPr>
        <w:t>.</w:t>
      </w:r>
      <w:r w:rsidR="004474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C7E895" w14:textId="2162F802" w:rsidR="008936DE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Cobrir aplicação legada com testes unit</w:t>
      </w:r>
      <w:r w:rsidR="00CA5184">
        <w:rPr>
          <w:rFonts w:ascii="Times New Roman" w:hAnsi="Times New Roman" w:cs="Times New Roman"/>
          <w:sz w:val="24"/>
          <w:szCs w:val="24"/>
        </w:rPr>
        <w:t>ário e de integração</w:t>
      </w:r>
      <w:r w:rsidR="00247DB3">
        <w:rPr>
          <w:rFonts w:ascii="Times New Roman" w:hAnsi="Times New Roman" w:cs="Times New Roman"/>
          <w:sz w:val="24"/>
          <w:szCs w:val="24"/>
        </w:rPr>
        <w:t>.</w:t>
      </w:r>
    </w:p>
    <w:p w14:paraId="1D152323" w14:textId="77777777" w:rsidR="008835C2" w:rsidRPr="00CA5184" w:rsidRDefault="008835C2" w:rsidP="008835C2">
      <w:pPr>
        <w:pStyle w:val="SemEspaamento"/>
        <w:spacing w:line="276" w:lineRule="auto"/>
        <w:jc w:val="both"/>
      </w:pPr>
    </w:p>
    <w:p w14:paraId="5F326568" w14:textId="6D6313D2" w:rsidR="008936DE" w:rsidRPr="00A53D1B" w:rsidRDefault="008936DE" w:rsidP="008936DE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3D1B">
        <w:rPr>
          <w:rFonts w:ascii="Times New Roman" w:hAnsi="Times New Roman" w:cs="Times New Roman"/>
          <w:b/>
          <w:sz w:val="24"/>
          <w:szCs w:val="24"/>
        </w:rPr>
        <w:t xml:space="preserve">Contrato Petrobrás – Desenvolvedor </w:t>
      </w:r>
      <w:r w:rsidR="00533D5F">
        <w:rPr>
          <w:rFonts w:ascii="Times New Roman" w:hAnsi="Times New Roman" w:cs="Times New Roman"/>
          <w:b/>
          <w:sz w:val="24"/>
          <w:szCs w:val="24"/>
        </w:rPr>
        <w:t>.Net</w:t>
      </w:r>
      <w:r w:rsidRPr="00A53D1B">
        <w:rPr>
          <w:rFonts w:ascii="Times New Roman" w:hAnsi="Times New Roman" w:cs="Times New Roman"/>
          <w:b/>
          <w:sz w:val="24"/>
          <w:szCs w:val="24"/>
        </w:rPr>
        <w:t xml:space="preserve"> - 08/2013 a 11/2013</w:t>
      </w:r>
    </w:p>
    <w:p w14:paraId="33AA5215" w14:textId="5049796B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Função de Desenvolvedor .Net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 w:rsidRPr="00CA5184">
        <w:rPr>
          <w:rFonts w:ascii="Times New Roman" w:hAnsi="Times New Roman" w:cs="Times New Roman"/>
          <w:sz w:val="24"/>
          <w:szCs w:val="24"/>
        </w:rPr>
        <w:t>construindo</w:t>
      </w:r>
      <w:r w:rsidRPr="00CA5184">
        <w:rPr>
          <w:rFonts w:ascii="Times New Roman" w:hAnsi="Times New Roman" w:cs="Times New Roman"/>
          <w:sz w:val="24"/>
          <w:szCs w:val="24"/>
        </w:rPr>
        <w:t xml:space="preserve"> plugin</w:t>
      </w:r>
      <w:r w:rsidR="00CA5184">
        <w:rPr>
          <w:rFonts w:ascii="Times New Roman" w:hAnsi="Times New Roman" w:cs="Times New Roman"/>
          <w:sz w:val="24"/>
          <w:szCs w:val="24"/>
        </w:rPr>
        <w:t>s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>
        <w:rPr>
          <w:rFonts w:ascii="Times New Roman" w:hAnsi="Times New Roman" w:cs="Times New Roman"/>
          <w:sz w:val="24"/>
          <w:szCs w:val="24"/>
        </w:rPr>
        <w:t>para uma aplicação</w:t>
      </w:r>
      <w:r w:rsidRPr="00CA5184">
        <w:rPr>
          <w:rFonts w:ascii="Times New Roman" w:hAnsi="Times New Roman" w:cs="Times New Roman"/>
          <w:sz w:val="24"/>
          <w:szCs w:val="24"/>
        </w:rPr>
        <w:t xml:space="preserve"> CAE </w:t>
      </w:r>
    </w:p>
    <w:p w14:paraId="281BD083" w14:textId="4988375D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B319F9">
        <w:rPr>
          <w:rFonts w:ascii="Times New Roman" w:hAnsi="Times New Roman" w:cs="Times New Roman"/>
          <w:sz w:val="24"/>
          <w:szCs w:val="24"/>
        </w:rPr>
        <w:t>Ensinar e a</w:t>
      </w:r>
      <w:r w:rsidR="00857030">
        <w:rPr>
          <w:rFonts w:ascii="Times New Roman" w:hAnsi="Times New Roman" w:cs="Times New Roman"/>
          <w:sz w:val="24"/>
          <w:szCs w:val="24"/>
        </w:rPr>
        <w:t>plicar práticas</w:t>
      </w:r>
      <w:r w:rsidR="00B319F9">
        <w:rPr>
          <w:rFonts w:ascii="Times New Roman" w:hAnsi="Times New Roman" w:cs="Times New Roman"/>
          <w:sz w:val="24"/>
          <w:szCs w:val="24"/>
        </w:rPr>
        <w:t xml:space="preserve"> á</w:t>
      </w:r>
      <w:r w:rsidR="00CA5184" w:rsidRPr="00CA5184">
        <w:rPr>
          <w:rFonts w:ascii="Times New Roman" w:hAnsi="Times New Roman" w:cs="Times New Roman"/>
          <w:sz w:val="24"/>
          <w:szCs w:val="24"/>
        </w:rPr>
        <w:t>geis</w:t>
      </w:r>
      <w:r w:rsidR="00857030">
        <w:rPr>
          <w:rFonts w:ascii="Times New Roman" w:hAnsi="Times New Roman" w:cs="Times New Roman"/>
          <w:sz w:val="24"/>
          <w:szCs w:val="24"/>
        </w:rPr>
        <w:t xml:space="preserve"> em um time de desenvolvedores.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174158" w14:textId="77777777" w:rsidR="00E84ED5" w:rsidRPr="00CA5184" w:rsidRDefault="00E84ED5" w:rsidP="00475473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DA0CA2" w14:textId="341FFD6F" w:rsidR="008936DE" w:rsidRPr="00A53D1B" w:rsidRDefault="008936DE" w:rsidP="00475473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53D1B">
        <w:rPr>
          <w:rFonts w:ascii="Times New Roman" w:hAnsi="Times New Roman" w:cs="Times New Roman"/>
          <w:b/>
          <w:sz w:val="24"/>
          <w:szCs w:val="24"/>
        </w:rPr>
        <w:t xml:space="preserve">Módulo Security – Desenvolvedor </w:t>
      </w:r>
      <w:r w:rsidR="00533D5F">
        <w:rPr>
          <w:rFonts w:ascii="Times New Roman" w:hAnsi="Times New Roman" w:cs="Times New Roman"/>
          <w:b/>
          <w:sz w:val="24"/>
          <w:szCs w:val="24"/>
        </w:rPr>
        <w:t>.Net</w:t>
      </w:r>
      <w:r w:rsidRPr="00A53D1B">
        <w:rPr>
          <w:rFonts w:ascii="Times New Roman" w:hAnsi="Times New Roman" w:cs="Times New Roman"/>
          <w:b/>
          <w:sz w:val="24"/>
          <w:szCs w:val="24"/>
        </w:rPr>
        <w:t xml:space="preserve"> - 08/2012 a 08/2013</w:t>
      </w:r>
    </w:p>
    <w:p w14:paraId="41BDDB6D" w14:textId="0A10847C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Função de Desenvolvedor .Net</w:t>
      </w:r>
      <w:r w:rsidR="00CA5184">
        <w:rPr>
          <w:rFonts w:ascii="Times New Roman" w:hAnsi="Times New Roman" w:cs="Times New Roman"/>
          <w:sz w:val="24"/>
          <w:szCs w:val="24"/>
        </w:rPr>
        <w:t xml:space="preserve"> com equipes</w:t>
      </w:r>
      <w:r w:rsidR="00CA5184" w:rsidRPr="00CA5184">
        <w:rPr>
          <w:rFonts w:ascii="Times New Roman" w:hAnsi="Times New Roman" w:cs="Times New Roman"/>
          <w:sz w:val="24"/>
          <w:szCs w:val="24"/>
        </w:rPr>
        <w:t xml:space="preserve"> multi-cultural </w:t>
      </w:r>
      <w:r w:rsidR="00CA5184">
        <w:rPr>
          <w:rFonts w:ascii="Times New Roman" w:hAnsi="Times New Roman" w:cs="Times New Roman"/>
          <w:sz w:val="24"/>
          <w:szCs w:val="24"/>
        </w:rPr>
        <w:t>e</w:t>
      </w:r>
      <w:r w:rsidR="00CA5184"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>
        <w:rPr>
          <w:rFonts w:ascii="Times New Roman" w:hAnsi="Times New Roman" w:cs="Times New Roman"/>
          <w:sz w:val="24"/>
          <w:szCs w:val="24"/>
        </w:rPr>
        <w:t>multi-disciplinar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97C8A1" w14:textId="7EF384CC" w:rsidR="008835C2" w:rsidRPr="00CA5184" w:rsidRDefault="008835C2" w:rsidP="00CA5184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Construção e manutenção de Aplicaç</w:t>
      </w:r>
      <w:r w:rsidR="008F1873">
        <w:rPr>
          <w:rFonts w:ascii="Times New Roman" w:hAnsi="Times New Roman" w:cs="Times New Roman"/>
          <w:sz w:val="24"/>
          <w:szCs w:val="24"/>
        </w:rPr>
        <w:t xml:space="preserve">ão Web </w:t>
      </w:r>
      <w:r w:rsidR="00CA5184">
        <w:rPr>
          <w:rFonts w:ascii="Times New Roman" w:hAnsi="Times New Roman" w:cs="Times New Roman"/>
          <w:sz w:val="24"/>
          <w:szCs w:val="24"/>
        </w:rPr>
        <w:t xml:space="preserve">para a </w:t>
      </w:r>
      <w:r w:rsidR="00C9288D">
        <w:rPr>
          <w:rFonts w:ascii="Times New Roman" w:hAnsi="Times New Roman" w:cs="Times New Roman"/>
          <w:sz w:val="24"/>
          <w:szCs w:val="24"/>
        </w:rPr>
        <w:t xml:space="preserve">JMJ e </w:t>
      </w:r>
      <w:r w:rsidR="00CA5184">
        <w:rPr>
          <w:rFonts w:ascii="Times New Roman" w:hAnsi="Times New Roman" w:cs="Times New Roman"/>
          <w:sz w:val="24"/>
          <w:szCs w:val="24"/>
        </w:rPr>
        <w:t xml:space="preserve">Copa do Mundo 2014 utlizando </w:t>
      </w:r>
      <w:r w:rsidR="00122A97">
        <w:rPr>
          <w:rFonts w:ascii="Times New Roman" w:hAnsi="Times New Roman" w:cs="Times New Roman"/>
          <w:sz w:val="24"/>
          <w:szCs w:val="24"/>
        </w:rPr>
        <w:t>AspNet MVC, AspNet WebForms com</w:t>
      </w:r>
      <w:r w:rsidR="00CA5184">
        <w:rPr>
          <w:rFonts w:ascii="Times New Roman" w:hAnsi="Times New Roman" w:cs="Times New Roman"/>
          <w:sz w:val="24"/>
          <w:szCs w:val="24"/>
        </w:rPr>
        <w:t xml:space="preserve"> MVP</w:t>
      </w:r>
      <w:r w:rsidR="00122A97">
        <w:rPr>
          <w:rFonts w:ascii="Times New Roman" w:hAnsi="Times New Roman" w:cs="Times New Roman"/>
          <w:sz w:val="24"/>
          <w:szCs w:val="24"/>
        </w:rPr>
        <w:t>, WCF, MessageQueue, Unity, DevExpress</w:t>
      </w:r>
      <w:r w:rsidR="00CA5184">
        <w:rPr>
          <w:rFonts w:ascii="Times New Roman" w:hAnsi="Times New Roman" w:cs="Times New Roman"/>
          <w:sz w:val="24"/>
          <w:szCs w:val="24"/>
        </w:rPr>
        <w:t>. Criando testes unitários e de integração.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2379B1" w14:textId="4925342E" w:rsidR="008936DE" w:rsidRPr="00C9288D" w:rsidRDefault="008835C2" w:rsidP="008835C2">
      <w:pPr>
        <w:pStyle w:val="SemEspaamento"/>
        <w:spacing w:line="276" w:lineRule="auto"/>
        <w:jc w:val="both"/>
      </w:pPr>
      <w:r w:rsidRPr="00C9288D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9288D">
        <w:rPr>
          <w:rFonts w:ascii="Times New Roman" w:hAnsi="Times New Roman" w:cs="Times New Roman"/>
          <w:sz w:val="24"/>
          <w:szCs w:val="24"/>
        </w:rPr>
        <w:t>Organização de apresentações</w:t>
      </w:r>
      <w:r w:rsidR="00261DCA">
        <w:rPr>
          <w:rFonts w:ascii="Times New Roman" w:hAnsi="Times New Roman" w:cs="Times New Roman"/>
          <w:sz w:val="24"/>
          <w:szCs w:val="24"/>
        </w:rPr>
        <w:t xml:space="preserve"> para Sprint Reviews e </w:t>
      </w:r>
      <w:r w:rsidR="00D80BEA">
        <w:rPr>
          <w:rFonts w:ascii="Times New Roman" w:hAnsi="Times New Roman" w:cs="Times New Roman"/>
          <w:sz w:val="24"/>
          <w:szCs w:val="24"/>
        </w:rPr>
        <w:t>workshops</w:t>
      </w:r>
      <w:r w:rsidR="00261DCA">
        <w:rPr>
          <w:rFonts w:ascii="Times New Roman" w:hAnsi="Times New Roman" w:cs="Times New Roman"/>
          <w:sz w:val="24"/>
          <w:szCs w:val="24"/>
        </w:rPr>
        <w:t xml:space="preserve"> na empresa</w:t>
      </w:r>
      <w:r w:rsidRPr="00C9288D">
        <w:rPr>
          <w:rFonts w:ascii="Times New Roman" w:hAnsi="Times New Roman" w:cs="Times New Roman"/>
          <w:sz w:val="24"/>
          <w:szCs w:val="24"/>
        </w:rPr>
        <w:t>.</w:t>
      </w:r>
    </w:p>
    <w:p w14:paraId="79D60D9A" w14:textId="77777777" w:rsidR="0030647A" w:rsidRPr="00C9288D" w:rsidRDefault="0030647A" w:rsidP="00475473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EAB009C" w14:textId="7DC7AB16" w:rsidR="00475473" w:rsidRPr="00C9288D" w:rsidRDefault="00475473" w:rsidP="00475473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9288D">
        <w:rPr>
          <w:rFonts w:ascii="Times New Roman" w:hAnsi="Times New Roman" w:cs="Times New Roman"/>
          <w:b/>
          <w:sz w:val="24"/>
          <w:szCs w:val="24"/>
        </w:rPr>
        <w:t xml:space="preserve">Sidetech – Desenvolvedor </w:t>
      </w:r>
      <w:r w:rsidR="00AB7AF8" w:rsidRPr="00C9288D">
        <w:rPr>
          <w:rFonts w:ascii="Times New Roman" w:hAnsi="Times New Roman" w:cs="Times New Roman"/>
          <w:b/>
          <w:sz w:val="24"/>
          <w:szCs w:val="24"/>
        </w:rPr>
        <w:t>.Net</w:t>
      </w:r>
      <w:r w:rsidRPr="00C9288D">
        <w:rPr>
          <w:rFonts w:ascii="Times New Roman" w:hAnsi="Times New Roman" w:cs="Times New Roman"/>
          <w:b/>
          <w:sz w:val="24"/>
          <w:szCs w:val="24"/>
        </w:rPr>
        <w:t xml:space="preserve"> –01/2012 a 08/2012</w:t>
      </w:r>
    </w:p>
    <w:p w14:paraId="06DCBCE5" w14:textId="6EBE7E18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Construção e manutenção de Aplicaç</w:t>
      </w:r>
      <w:r w:rsidR="00CA5184">
        <w:rPr>
          <w:rFonts w:ascii="Times New Roman" w:hAnsi="Times New Roman" w:cs="Times New Roman"/>
          <w:sz w:val="24"/>
          <w:szCs w:val="24"/>
        </w:rPr>
        <w:t>ões Web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F5862">
        <w:rPr>
          <w:rFonts w:ascii="Times New Roman" w:hAnsi="Times New Roman" w:cs="Times New Roman"/>
          <w:sz w:val="24"/>
          <w:szCs w:val="24"/>
        </w:rPr>
        <w:t>AspNet Web Forms com VB</w:t>
      </w:r>
      <w:r w:rsidR="00447F70">
        <w:rPr>
          <w:rFonts w:ascii="Times New Roman" w:hAnsi="Times New Roman" w:cs="Times New Roman"/>
          <w:sz w:val="24"/>
          <w:szCs w:val="24"/>
        </w:rPr>
        <w:t xml:space="preserve"> para saúde do trabalho</w:t>
      </w:r>
      <w:r w:rsidR="00CF5862">
        <w:rPr>
          <w:rFonts w:ascii="Times New Roman" w:hAnsi="Times New Roman" w:cs="Times New Roman"/>
          <w:sz w:val="24"/>
          <w:szCs w:val="24"/>
        </w:rPr>
        <w:t>.</w:t>
      </w:r>
    </w:p>
    <w:p w14:paraId="5D4746C6" w14:textId="50666556" w:rsidR="008835C2" w:rsidRPr="00CA5184" w:rsidRDefault="008835C2" w:rsidP="008835C2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Gerenciamento de bancos de dados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 w:rsidRPr="00CA5184">
        <w:rPr>
          <w:rFonts w:ascii="Times New Roman" w:hAnsi="Times New Roman" w:cs="Times New Roman"/>
          <w:sz w:val="24"/>
          <w:szCs w:val="24"/>
        </w:rPr>
        <w:t>com o uso</w:t>
      </w:r>
      <w:r w:rsidRPr="00CA5184">
        <w:rPr>
          <w:rFonts w:ascii="Times New Roman" w:hAnsi="Times New Roman" w:cs="Times New Roman"/>
          <w:sz w:val="24"/>
          <w:szCs w:val="24"/>
        </w:rPr>
        <w:t xml:space="preserve"> </w:t>
      </w:r>
      <w:r w:rsidR="00CA5184">
        <w:rPr>
          <w:rFonts w:ascii="Times New Roman" w:hAnsi="Times New Roman" w:cs="Times New Roman"/>
          <w:sz w:val="24"/>
          <w:szCs w:val="24"/>
        </w:rPr>
        <w:t>de</w:t>
      </w:r>
      <w:r w:rsidRPr="00CA5184">
        <w:rPr>
          <w:rFonts w:ascii="Times New Roman" w:hAnsi="Times New Roman" w:cs="Times New Roman"/>
          <w:sz w:val="24"/>
          <w:szCs w:val="24"/>
        </w:rPr>
        <w:t xml:space="preserve"> Stored Procedures, Triggers </w:t>
      </w:r>
      <w:r w:rsidR="00CA5184">
        <w:rPr>
          <w:rFonts w:ascii="Times New Roman" w:hAnsi="Times New Roman" w:cs="Times New Roman"/>
          <w:sz w:val="24"/>
          <w:szCs w:val="24"/>
        </w:rPr>
        <w:t>e</w:t>
      </w:r>
      <w:r w:rsidRPr="00CA5184">
        <w:rPr>
          <w:rFonts w:ascii="Times New Roman" w:hAnsi="Times New Roman" w:cs="Times New Roman"/>
          <w:sz w:val="24"/>
          <w:szCs w:val="24"/>
        </w:rPr>
        <w:t xml:space="preserve"> Views </w:t>
      </w:r>
    </w:p>
    <w:p w14:paraId="7D27588A" w14:textId="4D60F676" w:rsidR="008A2453" w:rsidRDefault="00CA5184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>- Migração de</w:t>
      </w:r>
      <w:r w:rsidR="008835C2" w:rsidRPr="00CA5184">
        <w:rPr>
          <w:rFonts w:ascii="Times New Roman" w:hAnsi="Times New Roman" w:cs="Times New Roman"/>
          <w:sz w:val="24"/>
          <w:szCs w:val="24"/>
        </w:rPr>
        <w:t xml:space="preserve"> ADO Connection </w:t>
      </w:r>
      <w:r w:rsidRPr="00CA5184">
        <w:rPr>
          <w:rFonts w:ascii="Times New Roman" w:hAnsi="Times New Roman" w:cs="Times New Roman"/>
          <w:sz w:val="24"/>
          <w:szCs w:val="24"/>
        </w:rPr>
        <w:t>para</w:t>
      </w:r>
      <w:r w:rsidR="008835C2" w:rsidRPr="00CA5184">
        <w:rPr>
          <w:rFonts w:ascii="Times New Roman" w:hAnsi="Times New Roman" w:cs="Times New Roman"/>
          <w:sz w:val="24"/>
          <w:szCs w:val="24"/>
        </w:rPr>
        <w:t xml:space="preserve"> Entity Framework</w:t>
      </w:r>
    </w:p>
    <w:p w14:paraId="1BDBF8EB" w14:textId="4C7AEA22" w:rsidR="00F2722D" w:rsidRDefault="00F2722D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74F8FD" w14:textId="77777777" w:rsidR="00F2722D" w:rsidRPr="00CA5184" w:rsidRDefault="00F2722D" w:rsidP="00F2722D">
      <w:pPr>
        <w:pStyle w:val="SemEspaamento"/>
        <w:spacing w:line="276" w:lineRule="auto"/>
        <w:jc w:val="both"/>
      </w:pPr>
    </w:p>
    <w:p w14:paraId="6CF5FFC6" w14:textId="42D60C80" w:rsidR="00475473" w:rsidRPr="00715B1F" w:rsidRDefault="00475473" w:rsidP="00475473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15B1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SC Solutions – Desenvolvedor </w:t>
      </w:r>
      <w:r w:rsidR="00076AEB">
        <w:rPr>
          <w:rFonts w:ascii="Times New Roman" w:hAnsi="Times New Roman" w:cs="Times New Roman"/>
          <w:b/>
          <w:sz w:val="24"/>
          <w:szCs w:val="24"/>
        </w:rPr>
        <w:t>.Net</w:t>
      </w:r>
      <w:r w:rsidRPr="00715B1F">
        <w:rPr>
          <w:rFonts w:ascii="Times New Roman" w:hAnsi="Times New Roman" w:cs="Times New Roman"/>
          <w:b/>
          <w:sz w:val="24"/>
          <w:szCs w:val="24"/>
        </w:rPr>
        <w:t xml:space="preserve"> – 05/2011 a 12/2011</w:t>
      </w:r>
    </w:p>
    <w:p w14:paraId="0C175C90" w14:textId="5FC34959" w:rsidR="008A2453" w:rsidRDefault="00F00731" w:rsidP="008A2453">
      <w:pPr>
        <w:pStyle w:val="SemEspaamento"/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35C2"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CA5184" w:rsidRPr="00CA5184">
        <w:rPr>
          <w:rFonts w:ascii="Times New Roman" w:hAnsi="Times New Roman" w:cs="Times New Roman"/>
          <w:sz w:val="24"/>
          <w:szCs w:val="24"/>
        </w:rPr>
        <w:t>Construção e manutenção de Aplicaç</w:t>
      </w:r>
      <w:r w:rsidR="00CA5184">
        <w:rPr>
          <w:rFonts w:ascii="Times New Roman" w:hAnsi="Times New Roman" w:cs="Times New Roman"/>
          <w:sz w:val="24"/>
          <w:szCs w:val="24"/>
        </w:rPr>
        <w:t>ões Web e Desktop</w:t>
      </w:r>
      <w:r w:rsidR="00B735E8">
        <w:rPr>
          <w:rFonts w:ascii="Times New Roman" w:hAnsi="Times New Roman" w:cs="Times New Roman"/>
          <w:sz w:val="24"/>
          <w:szCs w:val="24"/>
        </w:rPr>
        <w:t xml:space="preserve"> </w:t>
      </w:r>
      <w:r w:rsidR="00897E67">
        <w:rPr>
          <w:rFonts w:ascii="Times New Roman" w:hAnsi="Times New Roman" w:cs="Times New Roman"/>
          <w:sz w:val="24"/>
          <w:szCs w:val="24"/>
        </w:rPr>
        <w:t>com AspNet WebForms e Delphi</w:t>
      </w:r>
      <w:r w:rsidR="00150814">
        <w:rPr>
          <w:rFonts w:ascii="Times New Roman" w:hAnsi="Times New Roman" w:cs="Times New Roman"/>
          <w:sz w:val="24"/>
          <w:szCs w:val="24"/>
        </w:rPr>
        <w:t xml:space="preserve"> para clubes e escolas</w:t>
      </w:r>
    </w:p>
    <w:p w14:paraId="6B8B1C6F" w14:textId="1DFF08FF" w:rsidR="001C5387" w:rsidRDefault="001C5387" w:rsidP="008A2453">
      <w:pPr>
        <w:pStyle w:val="SemEspaamento"/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213F8F" w14:textId="553AD833" w:rsidR="001C5387" w:rsidRPr="00A74CB8" w:rsidRDefault="00FB2B96" w:rsidP="001C5387">
      <w:pPr>
        <w:pStyle w:val="SemEspaamento"/>
        <w:pBdr>
          <w:bottom w:val="single" w:sz="4" w:space="1" w:color="auto"/>
        </w:pBd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tos Pessoais</w:t>
      </w:r>
    </w:p>
    <w:p w14:paraId="4869EA8D" w14:textId="7A76BC7D" w:rsidR="007E4029" w:rsidRDefault="007E4029" w:rsidP="001C5387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6650D6" w14:textId="0AFD8651" w:rsidR="00DC21C4" w:rsidRDefault="00DC21C4" w:rsidP="001C5387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licativo Escritório de Advocacia Barroso</w:t>
      </w:r>
    </w:p>
    <w:p w14:paraId="043BB714" w14:textId="382A1061" w:rsidR="00F2722D" w:rsidRDefault="00F2722D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Aplicativo para Android e IOS com informações do escritório de Advocacia Barroso, integrado com Facebook para receber notificações a cada postagem na página do escritório, além de envio de contato diretamente para e-mail do escritório. Aplicativo feito com Ionic 1.4 e Api com AspNet Core 1.0, acessando o Facebook Graph API 2.4</w:t>
      </w:r>
    </w:p>
    <w:p w14:paraId="40C33493" w14:textId="2F66484A" w:rsidR="007E4029" w:rsidRDefault="007E4029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F723D4" w14:textId="7C84A0F2" w:rsidR="007E4029" w:rsidRDefault="007E4029" w:rsidP="007E4029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istema </w:t>
      </w:r>
      <w:r>
        <w:rPr>
          <w:rFonts w:ascii="Times New Roman" w:hAnsi="Times New Roman" w:cs="Times New Roman"/>
          <w:b/>
          <w:sz w:val="24"/>
          <w:szCs w:val="24"/>
        </w:rPr>
        <w:t>de Controle de V</w:t>
      </w:r>
      <w:r>
        <w:rPr>
          <w:rFonts w:ascii="Times New Roman" w:hAnsi="Times New Roman" w:cs="Times New Roman"/>
          <w:b/>
          <w:sz w:val="24"/>
          <w:szCs w:val="24"/>
        </w:rPr>
        <w:t>endas</w:t>
      </w:r>
    </w:p>
    <w:p w14:paraId="01F00C83" w14:textId="49D71C1E" w:rsidR="007E4029" w:rsidRDefault="007E4029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Aplicação web para controle de estoque e venda de barracas de doces, feito com AspNet Core 1.1 e Angular 1.4 e ReactJs no Front-End.</w:t>
      </w:r>
    </w:p>
    <w:p w14:paraId="5F3D9736" w14:textId="77777777" w:rsidR="00F2722D" w:rsidRDefault="00F2722D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0D61734" w14:textId="1A9EDBC9" w:rsidR="00F2722D" w:rsidRDefault="00DC21C4" w:rsidP="001C5387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stema de Controle de Nivel de Água</w:t>
      </w:r>
    </w:p>
    <w:p w14:paraId="6545177F" w14:textId="2A2041D9" w:rsidR="00F2722D" w:rsidRDefault="00F2722D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 w:rsidR="007E4029">
        <w:rPr>
          <w:rFonts w:ascii="Times New Roman" w:hAnsi="Times New Roman" w:cs="Times New Roman"/>
          <w:sz w:val="24"/>
          <w:szCs w:val="24"/>
        </w:rPr>
        <w:t>Sistema para controle do nível de caixa d’aguas, feito com Arduino e sensor de sonar calculando a distância da água, enviando dados para Azure Table Storage e por sua vez o Azure Table Storage realizando notificação para Aplicativo Android Nativo. Demonstrando um gráfico com o nível de água no reservatório.</w:t>
      </w:r>
    </w:p>
    <w:p w14:paraId="474124CC" w14:textId="60052D61" w:rsidR="00DC21C4" w:rsidRDefault="00DC21C4" w:rsidP="001C5387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B0F8A9A" w14:textId="4A8A06AD" w:rsidR="00DC21C4" w:rsidRDefault="00DC21C4" w:rsidP="001C5387">
      <w:pPr>
        <w:pStyle w:val="SemEspaamento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istema Tracking de Ferramentas</w:t>
      </w:r>
    </w:p>
    <w:p w14:paraId="41AABF26" w14:textId="33132872" w:rsidR="00F2722D" w:rsidRDefault="00F2722D" w:rsidP="00F2722D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5184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 xml:space="preserve">Aplicação web para controle de histórico de locais de ferramentas em dia e horário específico. Feita em </w:t>
      </w:r>
      <w:r w:rsidR="007E4029">
        <w:rPr>
          <w:rFonts w:ascii="Times New Roman" w:hAnsi="Times New Roman" w:cs="Times New Roman"/>
          <w:sz w:val="24"/>
          <w:szCs w:val="24"/>
        </w:rPr>
        <w:t>AspNet MVC 4</w:t>
      </w:r>
    </w:p>
    <w:p w14:paraId="5C08EA50" w14:textId="77777777" w:rsidR="001C5387" w:rsidRDefault="001C5387" w:rsidP="008A2453">
      <w:pPr>
        <w:pStyle w:val="SemEspaamento"/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D24EBB" w14:textId="77777777" w:rsidR="008A2453" w:rsidRDefault="008A2453" w:rsidP="008A2453">
      <w:pPr>
        <w:pStyle w:val="SemEspaamento"/>
        <w:pBdr>
          <w:bottom w:val="single" w:sz="4" w:space="1" w:color="auto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6B50F" w14:textId="4DB9C912" w:rsidR="008A2453" w:rsidRPr="00EC4B37" w:rsidRDefault="008A2453" w:rsidP="008A2453">
      <w:pPr>
        <w:pStyle w:val="SemEspaamento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4B37">
        <w:rPr>
          <w:rFonts w:ascii="Times New Roman" w:hAnsi="Times New Roman" w:cs="Times New Roman"/>
          <w:b/>
          <w:sz w:val="24"/>
          <w:szCs w:val="24"/>
        </w:rPr>
        <w:t xml:space="preserve">Formação </w:t>
      </w:r>
      <w:r w:rsidR="00FB2B96">
        <w:rPr>
          <w:rFonts w:ascii="Times New Roman" w:hAnsi="Times New Roman" w:cs="Times New Roman"/>
          <w:b/>
          <w:sz w:val="24"/>
          <w:szCs w:val="24"/>
        </w:rPr>
        <w:t>Educacional</w:t>
      </w:r>
    </w:p>
    <w:p w14:paraId="6E9CFBDB" w14:textId="77777777" w:rsidR="008A2453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776E0B2" w14:textId="3FF77280" w:rsidR="008A2453" w:rsidRPr="00F609F0" w:rsidRDefault="003278AF" w:rsidP="008A2453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ós-Graduação </w:t>
      </w:r>
      <w:r w:rsidR="008A2453">
        <w:rPr>
          <w:rFonts w:ascii="Times New Roman" w:hAnsi="Times New Roman" w:cs="Times New Roman"/>
          <w:b/>
          <w:sz w:val="24"/>
          <w:szCs w:val="24"/>
        </w:rPr>
        <w:t>MBA</w:t>
      </w:r>
      <w:r w:rsidR="008A2453" w:rsidRPr="00F609F0">
        <w:rPr>
          <w:rFonts w:ascii="Times New Roman" w:hAnsi="Times New Roman" w:cs="Times New Roman"/>
          <w:sz w:val="24"/>
          <w:szCs w:val="24"/>
        </w:rPr>
        <w:t xml:space="preserve"> – </w:t>
      </w:r>
      <w:r w:rsidR="008A2453">
        <w:rPr>
          <w:rFonts w:ascii="Times New Roman" w:hAnsi="Times New Roman" w:cs="Times New Roman"/>
          <w:sz w:val="24"/>
          <w:szCs w:val="24"/>
        </w:rPr>
        <w:t>UFRJ - Cursando</w:t>
      </w:r>
      <w:r w:rsidR="008A2453" w:rsidRPr="00F609F0">
        <w:rPr>
          <w:rFonts w:ascii="Times New Roman" w:hAnsi="Times New Roman" w:cs="Times New Roman"/>
          <w:sz w:val="24"/>
          <w:szCs w:val="24"/>
        </w:rPr>
        <w:t xml:space="preserve"> </w:t>
      </w:r>
      <w:r w:rsidR="008A24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96C1F0" w14:textId="77777777" w:rsidR="008A2453" w:rsidRPr="00F609F0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enharia de Software</w:t>
      </w:r>
    </w:p>
    <w:p w14:paraId="209AF3A6" w14:textId="77777777" w:rsidR="008A2453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381EA83" w14:textId="77777777" w:rsidR="008A2453" w:rsidRPr="00F609F0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D1379">
        <w:rPr>
          <w:rFonts w:ascii="Times New Roman" w:hAnsi="Times New Roman" w:cs="Times New Roman"/>
          <w:b/>
          <w:sz w:val="24"/>
          <w:szCs w:val="24"/>
        </w:rPr>
        <w:t>Graduação</w:t>
      </w:r>
      <w:r w:rsidRPr="00F609F0">
        <w:rPr>
          <w:rFonts w:ascii="Times New Roman" w:hAnsi="Times New Roman" w:cs="Times New Roman"/>
          <w:sz w:val="24"/>
          <w:szCs w:val="24"/>
        </w:rPr>
        <w:t xml:space="preserve"> – Instituto Infnet</w:t>
      </w:r>
      <w:r>
        <w:rPr>
          <w:rFonts w:ascii="Times New Roman" w:hAnsi="Times New Roman" w:cs="Times New Roman"/>
          <w:sz w:val="24"/>
          <w:szCs w:val="24"/>
        </w:rPr>
        <w:t xml:space="preserve"> - Concluído </w:t>
      </w:r>
    </w:p>
    <w:p w14:paraId="7E49D8F1" w14:textId="071E560A" w:rsidR="008A2453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álise e D</w:t>
      </w:r>
      <w:r w:rsidRPr="00F609F0">
        <w:rPr>
          <w:rFonts w:ascii="Times New Roman" w:hAnsi="Times New Roman" w:cs="Times New Roman"/>
          <w:sz w:val="24"/>
          <w:szCs w:val="24"/>
        </w:rPr>
        <w:t>esenvolvimento de Sistemas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246CEF">
        <w:rPr>
          <w:rFonts w:ascii="Times New Roman" w:hAnsi="Times New Roman" w:cs="Times New Roman"/>
          <w:b/>
          <w:color w:val="1F4E79" w:themeColor="accent1" w:themeShade="80"/>
          <w:sz w:val="24"/>
          <w:szCs w:val="24"/>
        </w:rPr>
        <w:t>Bolsista por mérito</w:t>
      </w:r>
    </w:p>
    <w:p w14:paraId="31D76D83" w14:textId="77777777" w:rsidR="00DC21C4" w:rsidRDefault="00DC21C4" w:rsidP="008A2453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2148C16" w14:textId="77777777" w:rsidR="008A2453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specializações:</w:t>
      </w:r>
    </w:p>
    <w:p w14:paraId="194F0F9F" w14:textId="77777777" w:rsidR="008A2453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2011 - </w:t>
      </w:r>
      <w:r w:rsidRPr="00F609F0">
        <w:rPr>
          <w:rFonts w:ascii="Times New Roman" w:hAnsi="Times New Roman" w:cs="Times New Roman"/>
          <w:sz w:val="24"/>
          <w:szCs w:val="24"/>
        </w:rPr>
        <w:t xml:space="preserve">Instituto Infnet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F609F0">
        <w:rPr>
          <w:rFonts w:ascii="Times New Roman" w:hAnsi="Times New Roman" w:cs="Times New Roman"/>
          <w:sz w:val="24"/>
          <w:szCs w:val="24"/>
        </w:rPr>
        <w:t xml:space="preserve">Formação Desenvolvedor .Net 2008 </w:t>
      </w:r>
    </w:p>
    <w:p w14:paraId="09170255" w14:textId="77777777" w:rsidR="008A2453" w:rsidRPr="00F609F0" w:rsidRDefault="008A2453" w:rsidP="008A2453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2010 - </w:t>
      </w:r>
      <w:r w:rsidRPr="00F609F0">
        <w:rPr>
          <w:rFonts w:ascii="Times New Roman" w:hAnsi="Times New Roman" w:cs="Times New Roman"/>
          <w:sz w:val="24"/>
          <w:szCs w:val="24"/>
        </w:rPr>
        <w:t>TDS Informática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F609F0">
        <w:rPr>
          <w:rFonts w:ascii="Times New Roman" w:hAnsi="Times New Roman" w:cs="Times New Roman"/>
          <w:sz w:val="24"/>
          <w:szCs w:val="24"/>
        </w:rPr>
        <w:t>Programação em Delphi 2010</w:t>
      </w:r>
    </w:p>
    <w:p w14:paraId="52C139DD" w14:textId="77777777" w:rsidR="008A2453" w:rsidRDefault="008A2453" w:rsidP="008A2453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D5BBF5" w14:textId="77777777" w:rsidR="008A2453" w:rsidRDefault="008A2453" w:rsidP="008A2453">
      <w:pPr>
        <w:pStyle w:val="SemEspaamento"/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329F4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ertificações</w:t>
      </w:r>
      <w:r w:rsidRPr="003329F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</w:t>
      </w:r>
    </w:p>
    <w:p w14:paraId="77989CB0" w14:textId="77777777" w:rsidR="008A2453" w:rsidRPr="00407562" w:rsidRDefault="008A2453" w:rsidP="00DC21C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07562">
        <w:rPr>
          <w:rFonts w:ascii="Times New Roman" w:eastAsia="Times New Roman" w:hAnsi="Times New Roman" w:cs="Times New Roman"/>
          <w:sz w:val="24"/>
          <w:szCs w:val="24"/>
          <w:lang w:val="en-US"/>
        </w:rPr>
        <w:t>Exam 70-487: Developing Microsoft Azure and Web Services</w:t>
      </w:r>
    </w:p>
    <w:p w14:paraId="34C0015A" w14:textId="77777777" w:rsidR="008A2453" w:rsidRDefault="008A2453" w:rsidP="00DC21C4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329F4">
        <w:rPr>
          <w:rFonts w:ascii="Times New Roman" w:eastAsia="Times New Roman" w:hAnsi="Times New Roman" w:cs="Times New Roman"/>
          <w:sz w:val="24"/>
          <w:szCs w:val="24"/>
          <w:lang w:val="en-US"/>
        </w:rPr>
        <w:t>Exam 70-480: Programming in HTML5 with JavaScript and CSS3</w:t>
      </w:r>
    </w:p>
    <w:p w14:paraId="4500A573" w14:textId="77777777" w:rsidR="008A2453" w:rsidRDefault="008A2453" w:rsidP="00DC21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1379">
        <w:rPr>
          <w:rFonts w:ascii="Times New Roman" w:hAnsi="Times New Roman" w:cs="Times New Roman"/>
          <w:sz w:val="24"/>
          <w:szCs w:val="24"/>
          <w:lang w:val="en-US"/>
        </w:rPr>
        <w:t>Exam 70-515: MCTS: .NET Framework 4, Web Applications</w:t>
      </w:r>
      <w:bookmarkStart w:id="0" w:name="_GoBack"/>
      <w:bookmarkEnd w:id="0"/>
    </w:p>
    <w:p w14:paraId="1D164BAB" w14:textId="027C6AED" w:rsidR="00FB2B96" w:rsidRDefault="008A2453" w:rsidP="00DC21C4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D1379">
        <w:rPr>
          <w:rFonts w:ascii="Times New Roman" w:hAnsi="Times New Roman" w:cs="Times New Roman"/>
          <w:sz w:val="24"/>
          <w:szCs w:val="24"/>
          <w:lang w:val="en-US"/>
        </w:rPr>
        <w:lastRenderedPageBreak/>
        <w:t>Exam 70-536: TS: Microsoft .NET Framework - Application Development Foundation</w:t>
      </w:r>
    </w:p>
    <w:p w14:paraId="7A1EC1E3" w14:textId="77777777" w:rsidR="00DC21C4" w:rsidRDefault="00DC21C4" w:rsidP="00DC21C4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</w:p>
    <w:p w14:paraId="7A8525B8" w14:textId="5479484E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ursos Livres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18455470" w14:textId="19EC709B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Message Queue in .Net</w:t>
      </w:r>
    </w:p>
    <w:p w14:paraId="732E9205" w14:textId="2D941706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Brownfield Application Development</w:t>
      </w:r>
    </w:p>
    <w:p w14:paraId="5CA4D136" w14:textId="5F4B81AA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Test First Development</w:t>
      </w:r>
    </w:p>
    <w:p w14:paraId="7A7971A3" w14:textId="06563414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WCF for Enterprise</w:t>
      </w:r>
    </w:p>
    <w:p w14:paraId="2009630B" w14:textId="345D222D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Oauth2 and OpenId Connect with Identity Server</w:t>
      </w:r>
    </w:p>
    <w:p w14:paraId="6EBA41C1" w14:textId="3A727323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0053C63" w14:textId="0EB178DB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itura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73EA7F79" w14:textId="49A361AE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Agile Principles, Paterns and Practices</w:t>
      </w:r>
    </w:p>
    <w:p w14:paraId="0629392D" w14:textId="537CBF73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Domain Driven Design</w:t>
      </w:r>
    </w:p>
    <w:p w14:paraId="76831C55" w14:textId="67E0BE70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Paterns of Enterprise Application Architecture</w:t>
      </w:r>
    </w:p>
    <w:p w14:paraId="1EE2D06F" w14:textId="405EB056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Working Effectively with Legacy Code</w:t>
      </w:r>
    </w:p>
    <w:p w14:paraId="72BE7D82" w14:textId="36D9A997" w:rsidR="00FB2B96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Lean Startup</w:t>
      </w:r>
    </w:p>
    <w:p w14:paraId="574BE038" w14:textId="77777777" w:rsidR="00FB2B96" w:rsidRPr="00CA5184" w:rsidRDefault="00FB2B96" w:rsidP="00FB2B96">
      <w:pPr>
        <w:pStyle w:val="SemEspaamento"/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765CE7F" w14:textId="77777777" w:rsidR="0025773E" w:rsidRDefault="0025773E" w:rsidP="00715B1F">
      <w:pPr>
        <w:pStyle w:val="SemEspaamento"/>
        <w:pBdr>
          <w:bottom w:val="single" w:sz="4" w:space="1" w:color="auto"/>
        </w:pBd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608814" w14:textId="69A45786" w:rsidR="008D1379" w:rsidRPr="008D1379" w:rsidRDefault="008D1379" w:rsidP="00715B1F">
      <w:pPr>
        <w:pStyle w:val="SemEspaamento"/>
        <w:pBdr>
          <w:bottom w:val="single" w:sz="4" w:space="1" w:color="auto"/>
        </w:pBd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diomas</w:t>
      </w:r>
    </w:p>
    <w:p w14:paraId="3949C64B" w14:textId="19C273B9" w:rsidR="00242971" w:rsidRDefault="008D1379" w:rsidP="00715B1F">
      <w:pPr>
        <w:pStyle w:val="SemEspaamen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glês – Fluência no Idioma</w:t>
      </w:r>
    </w:p>
    <w:p w14:paraId="44EBA777" w14:textId="77777777" w:rsidR="00A74CB8" w:rsidRDefault="00A74CB8" w:rsidP="00A15888">
      <w:pPr>
        <w:pStyle w:val="SemEspaamento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03B917" w14:textId="130E6433" w:rsidR="005F47BA" w:rsidRPr="00407562" w:rsidRDefault="005F47BA" w:rsidP="00407562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sectPr w:rsidR="005F47BA" w:rsidRPr="00407562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70E3AD" w14:textId="77777777" w:rsidR="00AC4D5F" w:rsidRDefault="00AC4D5F" w:rsidP="00305719">
      <w:pPr>
        <w:spacing w:after="0" w:line="240" w:lineRule="auto"/>
      </w:pPr>
      <w:r>
        <w:separator/>
      </w:r>
    </w:p>
  </w:endnote>
  <w:endnote w:type="continuationSeparator" w:id="0">
    <w:p w14:paraId="3BEB6E53" w14:textId="77777777" w:rsidR="00AC4D5F" w:rsidRDefault="00AC4D5F" w:rsidP="00305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176E40" w14:textId="77777777" w:rsidR="00AC4D5F" w:rsidRDefault="00AC4D5F" w:rsidP="00305719">
      <w:pPr>
        <w:spacing w:after="0" w:line="240" w:lineRule="auto"/>
      </w:pPr>
      <w:r>
        <w:separator/>
      </w:r>
    </w:p>
  </w:footnote>
  <w:footnote w:type="continuationSeparator" w:id="0">
    <w:p w14:paraId="74F4285B" w14:textId="77777777" w:rsidR="00AC4D5F" w:rsidRDefault="00AC4D5F" w:rsidP="00305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31A6D" w14:textId="77777777" w:rsidR="00305719" w:rsidRDefault="00305719" w:rsidP="00305719">
    <w:pP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E10B34"/>
    <w:multiLevelType w:val="hybridMultilevel"/>
    <w:tmpl w:val="6624FC08"/>
    <w:lvl w:ilvl="0" w:tplc="CDDE5F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K2NDIxMzA1MjY1NDdX0lEKTi0uzszPAykwrAUAY/wAZSwAAAA="/>
  </w:docVars>
  <w:rsids>
    <w:rsidRoot w:val="00B251B3"/>
    <w:rsid w:val="00005104"/>
    <w:rsid w:val="00036ADA"/>
    <w:rsid w:val="00045281"/>
    <w:rsid w:val="00051564"/>
    <w:rsid w:val="00056CBD"/>
    <w:rsid w:val="00063E53"/>
    <w:rsid w:val="00076AEB"/>
    <w:rsid w:val="0008784A"/>
    <w:rsid w:val="00094BB6"/>
    <w:rsid w:val="000B7196"/>
    <w:rsid w:val="000F3E1A"/>
    <w:rsid w:val="00122A97"/>
    <w:rsid w:val="00135C82"/>
    <w:rsid w:val="00143279"/>
    <w:rsid w:val="00150814"/>
    <w:rsid w:val="001C026E"/>
    <w:rsid w:val="001C5387"/>
    <w:rsid w:val="002012D1"/>
    <w:rsid w:val="002378D9"/>
    <w:rsid w:val="00242971"/>
    <w:rsid w:val="00244194"/>
    <w:rsid w:val="00246CEF"/>
    <w:rsid w:val="00247DB3"/>
    <w:rsid w:val="00250E8F"/>
    <w:rsid w:val="0025773E"/>
    <w:rsid w:val="00261DCA"/>
    <w:rsid w:val="00266B86"/>
    <w:rsid w:val="002900BC"/>
    <w:rsid w:val="00290E45"/>
    <w:rsid w:val="00291B37"/>
    <w:rsid w:val="00295168"/>
    <w:rsid w:val="002953FB"/>
    <w:rsid w:val="002A0E36"/>
    <w:rsid w:val="002A3598"/>
    <w:rsid w:val="002B50D9"/>
    <w:rsid w:val="002B6C49"/>
    <w:rsid w:val="002C1A34"/>
    <w:rsid w:val="002C25A5"/>
    <w:rsid w:val="003018B2"/>
    <w:rsid w:val="00305719"/>
    <w:rsid w:val="0030647A"/>
    <w:rsid w:val="003142D9"/>
    <w:rsid w:val="003278AF"/>
    <w:rsid w:val="003329F4"/>
    <w:rsid w:val="00352B3C"/>
    <w:rsid w:val="003B334B"/>
    <w:rsid w:val="00407562"/>
    <w:rsid w:val="004239BA"/>
    <w:rsid w:val="00430D3C"/>
    <w:rsid w:val="004321FC"/>
    <w:rsid w:val="00444B81"/>
    <w:rsid w:val="0044748E"/>
    <w:rsid w:val="00447F70"/>
    <w:rsid w:val="004617D4"/>
    <w:rsid w:val="00473EF9"/>
    <w:rsid w:val="00474FED"/>
    <w:rsid w:val="00475473"/>
    <w:rsid w:val="00477156"/>
    <w:rsid w:val="00522A25"/>
    <w:rsid w:val="00533D5F"/>
    <w:rsid w:val="00542C4B"/>
    <w:rsid w:val="00543473"/>
    <w:rsid w:val="0055747A"/>
    <w:rsid w:val="005A0EA0"/>
    <w:rsid w:val="005B6945"/>
    <w:rsid w:val="005E63C1"/>
    <w:rsid w:val="005E6C9E"/>
    <w:rsid w:val="005F47BA"/>
    <w:rsid w:val="00601C1E"/>
    <w:rsid w:val="00607CB1"/>
    <w:rsid w:val="00612F76"/>
    <w:rsid w:val="00621659"/>
    <w:rsid w:val="006372A0"/>
    <w:rsid w:val="00641317"/>
    <w:rsid w:val="00647EA1"/>
    <w:rsid w:val="00691051"/>
    <w:rsid w:val="00710841"/>
    <w:rsid w:val="00715B1F"/>
    <w:rsid w:val="0072037D"/>
    <w:rsid w:val="00726701"/>
    <w:rsid w:val="00734DEA"/>
    <w:rsid w:val="00737120"/>
    <w:rsid w:val="007B5CBD"/>
    <w:rsid w:val="007C30C9"/>
    <w:rsid w:val="007D1F94"/>
    <w:rsid w:val="007E17F4"/>
    <w:rsid w:val="007E4029"/>
    <w:rsid w:val="007F58B4"/>
    <w:rsid w:val="0082328F"/>
    <w:rsid w:val="00841B00"/>
    <w:rsid w:val="00857030"/>
    <w:rsid w:val="0087487B"/>
    <w:rsid w:val="008835C2"/>
    <w:rsid w:val="00883BD5"/>
    <w:rsid w:val="0088682C"/>
    <w:rsid w:val="008936DE"/>
    <w:rsid w:val="00897E67"/>
    <w:rsid w:val="008A2453"/>
    <w:rsid w:val="008A620F"/>
    <w:rsid w:val="008C1D5B"/>
    <w:rsid w:val="008D1379"/>
    <w:rsid w:val="008F1873"/>
    <w:rsid w:val="008F5D25"/>
    <w:rsid w:val="00912B72"/>
    <w:rsid w:val="00931D63"/>
    <w:rsid w:val="00952A51"/>
    <w:rsid w:val="00985B05"/>
    <w:rsid w:val="00995EB3"/>
    <w:rsid w:val="009E7B1F"/>
    <w:rsid w:val="009F3654"/>
    <w:rsid w:val="00A01463"/>
    <w:rsid w:val="00A077B2"/>
    <w:rsid w:val="00A15888"/>
    <w:rsid w:val="00A21D0A"/>
    <w:rsid w:val="00A34BA7"/>
    <w:rsid w:val="00A53D1B"/>
    <w:rsid w:val="00A741B8"/>
    <w:rsid w:val="00A74B7C"/>
    <w:rsid w:val="00A74CB8"/>
    <w:rsid w:val="00A779AB"/>
    <w:rsid w:val="00A940CE"/>
    <w:rsid w:val="00AB220F"/>
    <w:rsid w:val="00AB7AF8"/>
    <w:rsid w:val="00AC03D5"/>
    <w:rsid w:val="00AC3EC6"/>
    <w:rsid w:val="00AC4D5F"/>
    <w:rsid w:val="00B16602"/>
    <w:rsid w:val="00B22106"/>
    <w:rsid w:val="00B251B3"/>
    <w:rsid w:val="00B319F9"/>
    <w:rsid w:val="00B35B5D"/>
    <w:rsid w:val="00B361DC"/>
    <w:rsid w:val="00B43A72"/>
    <w:rsid w:val="00B735E8"/>
    <w:rsid w:val="00BB72F3"/>
    <w:rsid w:val="00BF15D9"/>
    <w:rsid w:val="00BF3D0F"/>
    <w:rsid w:val="00BF4D77"/>
    <w:rsid w:val="00C2251F"/>
    <w:rsid w:val="00C45349"/>
    <w:rsid w:val="00C616BB"/>
    <w:rsid w:val="00C73E09"/>
    <w:rsid w:val="00C76F43"/>
    <w:rsid w:val="00C9288D"/>
    <w:rsid w:val="00CA5184"/>
    <w:rsid w:val="00CB3D6B"/>
    <w:rsid w:val="00CC4250"/>
    <w:rsid w:val="00CC7C51"/>
    <w:rsid w:val="00CF5862"/>
    <w:rsid w:val="00D01D55"/>
    <w:rsid w:val="00D04E2A"/>
    <w:rsid w:val="00D36DCF"/>
    <w:rsid w:val="00D558CC"/>
    <w:rsid w:val="00D60427"/>
    <w:rsid w:val="00D80BEA"/>
    <w:rsid w:val="00DC21C4"/>
    <w:rsid w:val="00DE6A89"/>
    <w:rsid w:val="00DE7DB2"/>
    <w:rsid w:val="00E05958"/>
    <w:rsid w:val="00E3025A"/>
    <w:rsid w:val="00E478A6"/>
    <w:rsid w:val="00E550C4"/>
    <w:rsid w:val="00E62FF6"/>
    <w:rsid w:val="00E72CEC"/>
    <w:rsid w:val="00E84ED5"/>
    <w:rsid w:val="00EA05EE"/>
    <w:rsid w:val="00EB0AAB"/>
    <w:rsid w:val="00EB0DD1"/>
    <w:rsid w:val="00EB2915"/>
    <w:rsid w:val="00EB7FD6"/>
    <w:rsid w:val="00EC4B37"/>
    <w:rsid w:val="00EE31A2"/>
    <w:rsid w:val="00EF44E6"/>
    <w:rsid w:val="00F00731"/>
    <w:rsid w:val="00F23E83"/>
    <w:rsid w:val="00F2722D"/>
    <w:rsid w:val="00F609F0"/>
    <w:rsid w:val="00F67115"/>
    <w:rsid w:val="00F84361"/>
    <w:rsid w:val="00FB2B96"/>
    <w:rsid w:val="00FF5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;"/>
  <w14:docId w14:val="7BC5FA47"/>
  <w15:docId w15:val="{5B453E10-6A5B-4D3B-B1A4-166C49E0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158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045281"/>
    <w:rPr>
      <w:color w:val="0563C1" w:themeColor="hyperlink"/>
      <w:u w:val="single"/>
    </w:rPr>
  </w:style>
  <w:style w:type="paragraph" w:styleId="SemEspaamento">
    <w:name w:val="No Spacing"/>
    <w:uiPriority w:val="1"/>
    <w:qFormat/>
    <w:rsid w:val="00242971"/>
    <w:pPr>
      <w:spacing w:after="0" w:line="240" w:lineRule="auto"/>
    </w:pPr>
  </w:style>
  <w:style w:type="paragraph" w:customStyle="1" w:styleId="paragraph">
    <w:name w:val="paragraph"/>
    <w:basedOn w:val="Normal"/>
    <w:rsid w:val="00EB0DD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spellingerror">
    <w:name w:val="spellingerror"/>
    <w:basedOn w:val="Fontepargpadro"/>
    <w:rsid w:val="00EB0DD1"/>
  </w:style>
  <w:style w:type="character" w:customStyle="1" w:styleId="normaltextrun">
    <w:name w:val="normaltextrun"/>
    <w:basedOn w:val="Fontepargpadro"/>
    <w:rsid w:val="00EB0DD1"/>
  </w:style>
  <w:style w:type="character" w:customStyle="1" w:styleId="eop">
    <w:name w:val="eop"/>
    <w:basedOn w:val="Fontepargpadro"/>
    <w:rsid w:val="00EB0DD1"/>
  </w:style>
  <w:style w:type="character" w:customStyle="1" w:styleId="Absatz-Standardschriftart">
    <w:name w:val="Absatz-Standardschriftart"/>
    <w:rsid w:val="00EB0DD1"/>
  </w:style>
  <w:style w:type="paragraph" w:styleId="Cabealho">
    <w:name w:val="header"/>
    <w:basedOn w:val="Normal"/>
    <w:link w:val="CabealhoChar"/>
    <w:uiPriority w:val="99"/>
    <w:unhideWhenUsed/>
    <w:rsid w:val="003057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05719"/>
  </w:style>
  <w:style w:type="paragraph" w:styleId="Rodap">
    <w:name w:val="footer"/>
    <w:basedOn w:val="Normal"/>
    <w:link w:val="RodapChar"/>
    <w:uiPriority w:val="99"/>
    <w:unhideWhenUsed/>
    <w:rsid w:val="0030571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05719"/>
  </w:style>
  <w:style w:type="table" w:styleId="Tabelacomgrade">
    <w:name w:val="Table Grid"/>
    <w:basedOn w:val="Tabelanormal"/>
    <w:uiPriority w:val="39"/>
    <w:rsid w:val="00647E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har">
    <w:name w:val="Título 2 Char"/>
    <w:basedOn w:val="Fontepargpadro"/>
    <w:link w:val="Ttulo2"/>
    <w:uiPriority w:val="9"/>
    <w:rsid w:val="00A1588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88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291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69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832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485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099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0267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2182731">
                                                  <w:marLeft w:val="-210"/>
                                                  <w:marRight w:val="-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26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86121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3155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65689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2213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58848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048744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53623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77469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09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0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7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233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493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632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341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9749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264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0886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0402760">
                                                  <w:marLeft w:val="-210"/>
                                                  <w:marRight w:val="-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2145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12215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3934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46715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5800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547956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564142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183804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851059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26212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7625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59658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29027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08770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106229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22390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031861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68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7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1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7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587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209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6992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554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50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338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5167842">
                                                  <w:marLeft w:val="-210"/>
                                                  <w:marRight w:val="-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427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1358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6438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48006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593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8628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6989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69710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54235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782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14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4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327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295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543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4589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458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702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5139708">
                                                  <w:marLeft w:val="-210"/>
                                                  <w:marRight w:val="-7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6693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040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3414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8844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05950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88852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6294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72429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300212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afael-miceli.com.b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rafael-miceli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2CE2DA-F3E3-42F9-904B-3EF8DAB64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8</TotalTime>
  <Pages>4</Pages>
  <Words>925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Miceli</dc:creator>
  <cp:keywords/>
  <dc:description/>
  <cp:lastModifiedBy>Rafael Miceli</cp:lastModifiedBy>
  <cp:revision>133</cp:revision>
  <cp:lastPrinted>2015-03-18T18:26:00Z</cp:lastPrinted>
  <dcterms:created xsi:type="dcterms:W3CDTF">2015-03-12T02:16:00Z</dcterms:created>
  <dcterms:modified xsi:type="dcterms:W3CDTF">2017-02-20T23:15:00Z</dcterms:modified>
</cp:coreProperties>
</file>